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E0D8E" w14:textId="2EA60937" w:rsidR="00CA34A9" w:rsidRPr="00DB74E1" w:rsidRDefault="00DB74E1" w:rsidP="0073639B">
      <w:pPr>
        <w:spacing w:after="0" w:line="240" w:lineRule="auto"/>
        <w:jc w:val="center"/>
        <w:rPr>
          <w:b/>
          <w:bCs/>
          <w:caps/>
          <w:sz w:val="32"/>
          <w:szCs w:val="32"/>
          <w:lang w:val="en-GB"/>
        </w:rPr>
      </w:pPr>
      <w:r w:rsidRPr="00DB74E1">
        <w:rPr>
          <w:b/>
          <w:bCs/>
          <w:caps/>
          <w:sz w:val="32"/>
          <w:szCs w:val="32"/>
          <w:lang w:val="en-GB"/>
        </w:rPr>
        <w:t>Master’s thesis reviewer’s report</w:t>
      </w:r>
    </w:p>
    <w:p w14:paraId="139ACEF7" w14:textId="77777777" w:rsidR="00A40E93" w:rsidRPr="00DB74E1" w:rsidRDefault="00A40E93" w:rsidP="00A40E93">
      <w:pPr>
        <w:pStyle w:val="Default"/>
        <w:rPr>
          <w:lang w:val="en-GB"/>
        </w:rPr>
      </w:pPr>
    </w:p>
    <w:p w14:paraId="26C3E92D" w14:textId="40F9B316" w:rsidR="0073639B" w:rsidRPr="00DB74E1" w:rsidRDefault="00DB74E1" w:rsidP="009C7318">
      <w:pPr>
        <w:pStyle w:val="Default"/>
        <w:spacing w:after="120"/>
        <w:rPr>
          <w:rFonts w:asciiTheme="minorHAnsi" w:hAnsiTheme="minorHAnsi" w:cstheme="minorHAnsi"/>
          <w:sz w:val="22"/>
          <w:szCs w:val="22"/>
          <w:lang w:val="en-GB"/>
        </w:rPr>
      </w:pPr>
      <w:r w:rsidRPr="00DB74E1">
        <w:rPr>
          <w:rFonts w:asciiTheme="minorHAnsi" w:hAnsiTheme="minorHAnsi" w:cstheme="minorHAnsi"/>
          <w:sz w:val="22"/>
          <w:szCs w:val="22"/>
          <w:lang w:val="en-GB"/>
        </w:rPr>
        <w:t>Student</w:t>
      </w:r>
      <w:r>
        <w:rPr>
          <w:rFonts w:asciiTheme="minorHAnsi" w:hAnsiTheme="minorHAnsi" w:cstheme="minorHAnsi"/>
          <w:sz w:val="22"/>
          <w:szCs w:val="22"/>
          <w:lang w:val="en-GB"/>
        </w:rPr>
        <w:t>’s name</w:t>
      </w:r>
      <w:r w:rsidR="00A40E93" w:rsidRPr="00DB74E1">
        <w:rPr>
          <w:rFonts w:asciiTheme="minorHAnsi" w:hAnsiTheme="minorHAnsi" w:cstheme="minorHAnsi"/>
          <w:sz w:val="22"/>
          <w:szCs w:val="22"/>
          <w:lang w:val="en-GB"/>
        </w:rPr>
        <w:t>:</w:t>
      </w:r>
      <w:r w:rsidR="00BD032F">
        <w:rPr>
          <w:rFonts w:asciiTheme="minorHAnsi" w:hAnsiTheme="minorHAnsi" w:cstheme="minorHAnsi"/>
          <w:sz w:val="22"/>
          <w:szCs w:val="22"/>
          <w:lang w:val="en-GB"/>
        </w:rPr>
        <w:t xml:space="preserve"> </w:t>
      </w:r>
      <w:r w:rsidR="0099304D">
        <w:rPr>
          <w:rFonts w:asciiTheme="minorHAnsi" w:hAnsiTheme="minorHAnsi" w:cstheme="minorHAnsi"/>
          <w:sz w:val="22"/>
          <w:szCs w:val="22"/>
          <w:lang w:val="en-GB"/>
        </w:rPr>
        <w:t xml:space="preserve">Mohamed </w:t>
      </w:r>
      <w:proofErr w:type="spellStart"/>
      <w:r w:rsidR="00BD032F">
        <w:rPr>
          <w:rFonts w:asciiTheme="minorHAnsi" w:hAnsiTheme="minorHAnsi" w:cstheme="minorHAnsi"/>
          <w:sz w:val="22"/>
          <w:szCs w:val="22"/>
          <w:lang w:val="en-GB"/>
        </w:rPr>
        <w:t>Atwy</w:t>
      </w:r>
      <w:proofErr w:type="spellEnd"/>
    </w:p>
    <w:p w14:paraId="00D6BB86" w14:textId="45FD7F02" w:rsidR="0073639B" w:rsidRPr="00DB74E1" w:rsidRDefault="008976A8"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Master’s Thesis Reviewer</w:t>
      </w:r>
      <w:r w:rsidR="007E17F3" w:rsidRPr="00DB74E1">
        <w:rPr>
          <w:rFonts w:asciiTheme="minorHAnsi" w:hAnsiTheme="minorHAnsi" w:cstheme="minorHAnsi"/>
          <w:sz w:val="22"/>
          <w:szCs w:val="22"/>
          <w:lang w:val="en-GB"/>
        </w:rPr>
        <w:t xml:space="preserve"> (</w:t>
      </w:r>
      <w:r>
        <w:rPr>
          <w:rFonts w:asciiTheme="minorHAnsi" w:hAnsiTheme="minorHAnsi" w:cstheme="minorHAnsi"/>
          <w:sz w:val="22"/>
          <w:szCs w:val="22"/>
          <w:lang w:val="en-GB"/>
        </w:rPr>
        <w:t>MT</w:t>
      </w:r>
      <w:r w:rsidR="007E17F3" w:rsidRPr="00DB74E1">
        <w:rPr>
          <w:rFonts w:asciiTheme="minorHAnsi" w:hAnsiTheme="minorHAnsi" w:cstheme="minorHAnsi"/>
          <w:sz w:val="22"/>
          <w:szCs w:val="22"/>
          <w:lang w:val="en-GB"/>
        </w:rPr>
        <w:t xml:space="preserve">): </w:t>
      </w:r>
      <w:r w:rsidR="0073639B" w:rsidRPr="00DB74E1">
        <w:rPr>
          <w:rFonts w:asciiTheme="minorHAnsi" w:hAnsiTheme="minorHAnsi" w:cstheme="minorHAnsi"/>
          <w:sz w:val="22"/>
          <w:szCs w:val="22"/>
          <w:lang w:val="en-GB"/>
        </w:rPr>
        <w:t xml:space="preserve"> </w:t>
      </w:r>
      <w:r w:rsidR="00BD032F">
        <w:rPr>
          <w:rFonts w:asciiTheme="minorHAnsi" w:hAnsiTheme="minorHAnsi" w:cstheme="minorHAnsi"/>
          <w:sz w:val="22"/>
          <w:szCs w:val="22"/>
          <w:lang w:val="en-GB"/>
        </w:rPr>
        <w:t>Mohsin Javed, Ph.D.</w:t>
      </w:r>
    </w:p>
    <w:p w14:paraId="09E4DE65" w14:textId="33911CC2" w:rsidR="0073639B" w:rsidRPr="00DB74E1" w:rsidRDefault="00DB74E1" w:rsidP="00684273">
      <w:pPr>
        <w:spacing w:after="120" w:line="240" w:lineRule="auto"/>
        <w:ind w:left="900" w:hanging="900"/>
        <w:rPr>
          <w:rFonts w:cstheme="minorHAnsi"/>
          <w:lang w:val="en-GB"/>
        </w:rPr>
      </w:pPr>
      <w:r>
        <w:rPr>
          <w:rFonts w:cstheme="minorHAnsi"/>
          <w:lang w:val="en-GB"/>
        </w:rPr>
        <w:t>MT topic</w:t>
      </w:r>
      <w:r w:rsidR="0073639B" w:rsidRPr="00DB74E1">
        <w:rPr>
          <w:rFonts w:cstheme="minorHAnsi"/>
          <w:lang w:val="en-GB"/>
        </w:rPr>
        <w:t xml:space="preserve">: </w:t>
      </w:r>
      <w:r w:rsidR="00CF2C52">
        <w:rPr>
          <w:rFonts w:cstheme="minorHAnsi"/>
          <w:lang w:val="en-GB"/>
        </w:rPr>
        <w:t xml:space="preserve">Impact of Pharmaceutical Companies’ </w:t>
      </w:r>
      <w:r w:rsidR="0079050D">
        <w:rPr>
          <w:rFonts w:cstheme="minorHAnsi"/>
          <w:lang w:val="en-GB"/>
        </w:rPr>
        <w:t>Promotional Efforts on the Drug Choices Made by Doctors in the Egy</w:t>
      </w:r>
      <w:r w:rsidR="00684273">
        <w:rPr>
          <w:rFonts w:cstheme="minorHAnsi"/>
          <w:lang w:val="en-GB"/>
        </w:rPr>
        <w:t>ptian Market</w:t>
      </w:r>
    </w:p>
    <w:p w14:paraId="4F696F62" w14:textId="4D4DAA03" w:rsidR="007E17F3" w:rsidRPr="00DB74E1" w:rsidRDefault="00DB74E1" w:rsidP="00B8091F">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Acad. year</w:t>
      </w:r>
      <w:r w:rsidR="00A40E93" w:rsidRPr="00DB74E1">
        <w:rPr>
          <w:rFonts w:asciiTheme="minorHAnsi" w:hAnsiTheme="minorHAnsi" w:cstheme="minorHAnsi"/>
          <w:sz w:val="22"/>
          <w:szCs w:val="22"/>
          <w:lang w:val="en-GB"/>
        </w:rPr>
        <w:t>:</w:t>
      </w:r>
      <w:r w:rsidR="0085398A" w:rsidRPr="00DB74E1">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684273">
            <w:rPr>
              <w:rFonts w:asciiTheme="minorHAnsi" w:hAnsiTheme="minorHAnsi" w:cstheme="minorHAnsi"/>
              <w:sz w:val="22"/>
              <w:szCs w:val="22"/>
              <w:lang w:val="en-GB"/>
            </w:rPr>
            <w:t>2023/2024</w:t>
          </w:r>
        </w:sdtContent>
      </w:sdt>
    </w:p>
    <w:p w14:paraId="3CD89C0C" w14:textId="588F5402" w:rsidR="007E17F3" w:rsidRPr="00DB74E1" w:rsidRDefault="008976A8" w:rsidP="007E17F3">
      <w:pPr>
        <w:spacing w:after="0" w:line="240" w:lineRule="auto"/>
        <w:jc w:val="both"/>
        <w:rPr>
          <w:rFonts w:cstheme="minorHAnsi"/>
          <w:b/>
          <w:sz w:val="20"/>
          <w:lang w:val="en-GB"/>
        </w:rPr>
      </w:pPr>
      <w:r w:rsidRPr="008976A8">
        <w:rPr>
          <w:rFonts w:cstheme="minorHAnsi"/>
          <w:b/>
          <w:sz w:val="20"/>
          <w:lang w:val="en-GB"/>
        </w:rPr>
        <w:t>Notes on completing the report</w:t>
      </w:r>
      <w:r w:rsidR="007E17F3" w:rsidRPr="00DB74E1">
        <w:rPr>
          <w:rFonts w:cstheme="minorHAnsi"/>
          <w:b/>
          <w:sz w:val="20"/>
          <w:lang w:val="en-GB"/>
        </w:rPr>
        <w:t>:</w:t>
      </w:r>
    </w:p>
    <w:p w14:paraId="5CE7471C" w14:textId="4825A1A1" w:rsidR="007E17F3" w:rsidRPr="00DB74E1" w:rsidRDefault="00C03383" w:rsidP="007E17F3">
      <w:pPr>
        <w:pStyle w:val="ListParagraph"/>
        <w:numPr>
          <w:ilvl w:val="0"/>
          <w:numId w:val="5"/>
        </w:numPr>
        <w:spacing w:after="0" w:line="240" w:lineRule="auto"/>
        <w:ind w:left="284" w:hanging="284"/>
        <w:contextualSpacing w:val="0"/>
        <w:jc w:val="both"/>
        <w:rPr>
          <w:rFonts w:cstheme="minorHAnsi"/>
          <w:i/>
          <w:sz w:val="20"/>
          <w:lang w:val="en-GB"/>
        </w:rPr>
      </w:pPr>
      <w:r>
        <w:rPr>
          <w:rFonts w:cstheme="minorHAnsi"/>
          <w:i/>
          <w:sz w:val="20"/>
          <w:lang w:val="en-GB"/>
        </w:rPr>
        <w:t xml:space="preserve">A - </w:t>
      </w:r>
      <w:r w:rsidR="008A22F0" w:rsidRPr="008A22F0">
        <w:rPr>
          <w:rFonts w:cstheme="minorHAnsi"/>
          <w:i/>
          <w:sz w:val="20"/>
          <w:lang w:val="en-GB"/>
        </w:rPr>
        <w:t>fulfilled very well with no remarks, B - fulfilled very well with minor remarks, C - fulfilled at an average level, D - fulfilled with deficiencies, E - fulfilled but with significant deficiencies, F - not fulfilled</w:t>
      </w:r>
      <w:r w:rsidR="00BF552D" w:rsidRPr="00BF552D">
        <w:rPr>
          <w:rFonts w:cstheme="minorHAnsi"/>
          <w:i/>
          <w:sz w:val="20"/>
          <w:lang w:val="en-GB"/>
        </w:rPr>
        <w:t>.</w:t>
      </w:r>
    </w:p>
    <w:p w14:paraId="279DC13B" w14:textId="31BD983B" w:rsidR="006B5888" w:rsidRDefault="006B5888" w:rsidP="006B5888">
      <w:pPr>
        <w:pStyle w:val="ListParagraph"/>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sidR="00E85F76">
        <w:rPr>
          <w:rFonts w:cstheme="minorHAnsi"/>
          <w:i/>
          <w:sz w:val="20"/>
          <w:lang w:val="en-GB"/>
        </w:rPr>
        <w:t xml:space="preserve"> the</w:t>
      </w:r>
      <w:r w:rsidRPr="006B5888">
        <w:rPr>
          <w:rFonts w:cstheme="minorHAnsi"/>
          <w:i/>
          <w:sz w:val="20"/>
          <w:lang w:val="en-GB"/>
        </w:rPr>
        <w:t xml:space="preserve"> defence</w:t>
      </w:r>
      <w:r w:rsidR="004B0A23">
        <w:rPr>
          <w:rFonts w:cstheme="minorHAnsi"/>
          <w:i/>
          <w:sz w:val="20"/>
          <w:lang w:val="en-GB"/>
        </w:rPr>
        <w:t>.</w:t>
      </w:r>
    </w:p>
    <w:p w14:paraId="5E246CB9" w14:textId="3A9401F8" w:rsidR="007E17F3" w:rsidRDefault="006B5888" w:rsidP="006B5888">
      <w:pPr>
        <w:pStyle w:val="ListParagraph"/>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MT Reviewer</w:t>
      </w:r>
      <w:r w:rsidR="007E17F3" w:rsidRPr="006B5888">
        <w:rPr>
          <w:rFonts w:cstheme="minorHAnsi"/>
          <w:i/>
          <w:sz w:val="20"/>
          <w:lang w:val="en-GB"/>
        </w:rPr>
        <w:t xml:space="preserve"> </w:t>
      </w:r>
      <w:r w:rsidRPr="006B5888">
        <w:rPr>
          <w:rFonts w:cstheme="minorHAnsi"/>
          <w:i/>
          <w:sz w:val="20"/>
          <w:lang w:val="en-GB"/>
        </w:rPr>
        <w:t>must comment verbally on each evaluation criterion!</w:t>
      </w:r>
    </w:p>
    <w:p w14:paraId="5B1C57CA" w14:textId="77777777" w:rsidR="0058336E" w:rsidRPr="006B5888" w:rsidRDefault="0058336E" w:rsidP="0058336E">
      <w:pPr>
        <w:pStyle w:val="ListParagraph"/>
        <w:spacing w:after="0" w:line="240" w:lineRule="auto"/>
        <w:ind w:left="284"/>
        <w:contextualSpacing w:val="0"/>
        <w:jc w:val="both"/>
        <w:rPr>
          <w:rFonts w:cstheme="minorHAnsi"/>
          <w:i/>
          <w:sz w:val="20"/>
          <w:lang w:val="en-GB"/>
        </w:rPr>
      </w:pPr>
    </w:p>
    <w:p w14:paraId="2EA51542" w14:textId="7F3BD068" w:rsidR="00A40E93" w:rsidRPr="00DB74E1" w:rsidRDefault="00DB74E1" w:rsidP="0024258E">
      <w:pPr>
        <w:tabs>
          <w:tab w:val="right" w:pos="10206"/>
        </w:tabs>
        <w:spacing w:after="120" w:line="240" w:lineRule="auto"/>
        <w:ind w:left="142"/>
        <w:jc w:val="both"/>
        <w:rPr>
          <w:rFonts w:cstheme="minorHAnsi"/>
          <w:b/>
          <w:lang w:val="en-GB"/>
        </w:rPr>
      </w:pPr>
      <w:r>
        <w:rPr>
          <w:rFonts w:cstheme="minorHAnsi"/>
          <w:b/>
          <w:lang w:val="en-GB"/>
        </w:rPr>
        <w:t>Assessment criteria</w:t>
      </w:r>
      <w:r w:rsidR="00A40E93" w:rsidRPr="00DB74E1">
        <w:rPr>
          <w:rFonts w:cstheme="minorHAnsi"/>
          <w:b/>
          <w:lang w:val="en-GB"/>
        </w:rPr>
        <w:t xml:space="preserve">: </w:t>
      </w:r>
      <w:r w:rsidR="00A40E93" w:rsidRPr="00DB74E1">
        <w:rPr>
          <w:rFonts w:cstheme="minorHAnsi"/>
          <w:b/>
          <w:lang w:val="en-GB"/>
        </w:rPr>
        <w:tab/>
      </w:r>
      <w:r>
        <w:rPr>
          <w:rFonts w:cstheme="minorHAnsi"/>
          <w:b/>
          <w:lang w:val="en-GB"/>
        </w:rPr>
        <w:t>Assessment</w:t>
      </w:r>
    </w:p>
    <w:tbl>
      <w:tblPr>
        <w:tblStyle w:val="TableGrid"/>
        <w:tblW w:w="10475" w:type="dxa"/>
        <w:tblLook w:val="04A0" w:firstRow="1" w:lastRow="0" w:firstColumn="1" w:lastColumn="0" w:noHBand="0" w:noVBand="1"/>
      </w:tblPr>
      <w:tblGrid>
        <w:gridCol w:w="8774"/>
        <w:gridCol w:w="1701"/>
      </w:tblGrid>
      <w:tr w:rsidR="000E094A" w:rsidRPr="00DB74E1" w14:paraId="21107E0A" w14:textId="77777777" w:rsidTr="00694399">
        <w:tc>
          <w:tcPr>
            <w:tcW w:w="8774" w:type="dxa"/>
            <w:tcBorders>
              <w:top w:val="single" w:sz="12" w:space="0" w:color="auto"/>
              <w:left w:val="single" w:sz="12" w:space="0" w:color="auto"/>
              <w:bottom w:val="single" w:sz="12" w:space="0" w:color="auto"/>
            </w:tcBorders>
          </w:tcPr>
          <w:p w14:paraId="1E501D4D" w14:textId="1AEE47E8"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1</w:t>
            </w:r>
            <w:r w:rsidR="00DC7D52" w:rsidRPr="00DB74E1">
              <w:rPr>
                <w:rFonts w:cstheme="minorHAnsi"/>
                <w:b/>
                <w:lang w:val="en-GB"/>
              </w:rPr>
              <w:t>.</w:t>
            </w:r>
            <w:r w:rsidR="008976A8">
              <w:rPr>
                <w:rFonts w:cstheme="minorHAnsi"/>
                <w:b/>
                <w:lang w:val="en-GB"/>
              </w:rPr>
              <w:t xml:space="preserve"> </w:t>
            </w:r>
            <w:r w:rsidR="00F24D14">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2E22832D" w:rsidR="000E094A" w:rsidRPr="00DB74E1" w:rsidRDefault="00B91E8F" w:rsidP="00694399">
                <w:pPr>
                  <w:tabs>
                    <w:tab w:val="right" w:pos="8789"/>
                  </w:tabs>
                  <w:jc w:val="center"/>
                  <w:rPr>
                    <w:rFonts w:cstheme="minorHAnsi"/>
                    <w:b/>
                    <w:lang w:val="en-GB"/>
                  </w:rPr>
                </w:pPr>
                <w:r>
                  <w:rPr>
                    <w:rFonts w:cstheme="minorHAnsi"/>
                    <w:b/>
                    <w:lang w:val="en-GB"/>
                  </w:rPr>
                  <w:t>D</w:t>
                </w:r>
              </w:p>
            </w:tc>
          </w:sdtContent>
        </w:sdt>
      </w:tr>
      <w:tr w:rsidR="000E094A" w:rsidRPr="00DB74E1"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08DC6CC" w14:textId="23FCE001" w:rsidR="000E094A" w:rsidRPr="00AD27F7" w:rsidRDefault="008976A8" w:rsidP="00CD12C3">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007E17F3" w:rsidRPr="00DB74E1">
              <w:rPr>
                <w:rFonts w:cstheme="minorHAnsi"/>
                <w:i/>
                <w:sz w:val="20"/>
                <w:lang w:val="en-GB"/>
              </w:rPr>
              <w:t xml:space="preserve">. </w:t>
            </w:r>
          </w:p>
          <w:p w14:paraId="254FD169" w14:textId="7C66D244" w:rsidR="00A734E2" w:rsidRDefault="002A78F1" w:rsidP="00CD12C3">
            <w:pPr>
              <w:tabs>
                <w:tab w:val="right" w:pos="8789"/>
              </w:tabs>
              <w:jc w:val="both"/>
              <w:rPr>
                <w:rFonts w:cstheme="minorHAnsi"/>
                <w:lang w:val="en-GB"/>
              </w:rPr>
            </w:pPr>
            <w:r>
              <w:rPr>
                <w:rFonts w:cstheme="minorHAnsi"/>
                <w:lang w:val="en-GB"/>
              </w:rPr>
              <w:t>The objective</w:t>
            </w:r>
            <w:r w:rsidR="00AC28E6">
              <w:rPr>
                <w:rFonts w:cstheme="minorHAnsi"/>
                <w:lang w:val="en-GB"/>
              </w:rPr>
              <w:t xml:space="preserve"> of the thesis corresponds to the</w:t>
            </w:r>
            <w:r w:rsidR="00ED561B">
              <w:rPr>
                <w:rFonts w:cstheme="minorHAnsi"/>
                <w:lang w:val="en-GB"/>
              </w:rPr>
              <w:t xml:space="preserve"> theme of the thesis.</w:t>
            </w:r>
            <w:r w:rsidR="00F26154">
              <w:rPr>
                <w:rFonts w:cstheme="minorHAnsi"/>
                <w:lang w:val="en-GB"/>
              </w:rPr>
              <w:t xml:space="preserve"> However, </w:t>
            </w:r>
            <w:r w:rsidR="00F22E51">
              <w:rPr>
                <w:rFonts w:cstheme="minorHAnsi"/>
                <w:lang w:val="en-GB"/>
              </w:rPr>
              <w:t xml:space="preserve">the author did not </w:t>
            </w:r>
            <w:r w:rsidR="007C6A4E">
              <w:rPr>
                <w:rFonts w:cstheme="minorHAnsi"/>
                <w:lang w:val="en-GB"/>
              </w:rPr>
              <w:t xml:space="preserve">explain adequately the </w:t>
            </w:r>
            <w:r w:rsidR="00566722">
              <w:rPr>
                <w:rFonts w:cstheme="minorHAnsi"/>
                <w:lang w:val="en-GB"/>
              </w:rPr>
              <w:t xml:space="preserve">analysis of </w:t>
            </w:r>
            <w:r w:rsidR="00BF3D09">
              <w:rPr>
                <w:rFonts w:cstheme="minorHAnsi"/>
                <w:lang w:val="en-GB"/>
              </w:rPr>
              <w:t xml:space="preserve">the </w:t>
            </w:r>
            <w:r w:rsidR="00566722">
              <w:rPr>
                <w:rFonts w:cstheme="minorHAnsi"/>
                <w:lang w:val="en-GB"/>
              </w:rPr>
              <w:t>project proposal</w:t>
            </w:r>
            <w:r w:rsidR="006F4240">
              <w:rPr>
                <w:rFonts w:cstheme="minorHAnsi"/>
                <w:lang w:val="en-GB"/>
              </w:rPr>
              <w:t xml:space="preserve"> (starts from </w:t>
            </w:r>
            <w:r w:rsidR="00002B46">
              <w:rPr>
                <w:rFonts w:cstheme="minorHAnsi"/>
                <w:lang w:val="en-GB"/>
              </w:rPr>
              <w:t>page 63)</w:t>
            </w:r>
            <w:r w:rsidR="00AC28E6">
              <w:rPr>
                <w:rFonts w:cstheme="minorHAnsi"/>
                <w:lang w:val="en-GB"/>
              </w:rPr>
              <w:t xml:space="preserve"> </w:t>
            </w:r>
            <w:r w:rsidR="00BF3D09">
              <w:rPr>
                <w:rFonts w:cstheme="minorHAnsi"/>
                <w:lang w:val="en-GB"/>
              </w:rPr>
              <w:t xml:space="preserve">as an objective </w:t>
            </w:r>
            <w:r w:rsidR="00317E6D">
              <w:rPr>
                <w:rFonts w:cstheme="minorHAnsi"/>
                <w:lang w:val="en-GB"/>
              </w:rPr>
              <w:t>of the thesis.</w:t>
            </w:r>
            <w:r w:rsidR="00495D4D">
              <w:rPr>
                <w:rFonts w:cstheme="minorHAnsi"/>
                <w:lang w:val="en-GB"/>
              </w:rPr>
              <w:t xml:space="preserve"> </w:t>
            </w:r>
            <w:r w:rsidR="00EE5FFA">
              <w:rPr>
                <w:rFonts w:cstheme="minorHAnsi"/>
                <w:lang w:val="en-GB"/>
              </w:rPr>
              <w:t>This is not clear,</w:t>
            </w:r>
            <w:r w:rsidR="00176945">
              <w:rPr>
                <w:rFonts w:cstheme="minorHAnsi"/>
                <w:lang w:val="en-GB"/>
              </w:rPr>
              <w:t xml:space="preserve"> how this (analysis of project proposal</w:t>
            </w:r>
            <w:r w:rsidR="00495D4D">
              <w:rPr>
                <w:rFonts w:cstheme="minorHAnsi"/>
                <w:lang w:val="en-GB"/>
              </w:rPr>
              <w:t>)</w:t>
            </w:r>
            <w:r w:rsidR="007176D0">
              <w:rPr>
                <w:rFonts w:cstheme="minorHAnsi"/>
                <w:lang w:val="en-GB"/>
              </w:rPr>
              <w:t xml:space="preserve"> relates to the main theme </w:t>
            </w:r>
            <w:r w:rsidR="00261649">
              <w:rPr>
                <w:rFonts w:cstheme="minorHAnsi"/>
                <w:lang w:val="en-GB"/>
              </w:rPr>
              <w:t>of the thesis.</w:t>
            </w:r>
            <w:r w:rsidR="0030384C">
              <w:rPr>
                <w:rFonts w:cstheme="minorHAnsi"/>
                <w:lang w:val="en-GB"/>
              </w:rPr>
              <w:t xml:space="preserve"> Methods </w:t>
            </w:r>
            <w:r w:rsidR="000D414B">
              <w:rPr>
                <w:rFonts w:cstheme="minorHAnsi"/>
                <w:lang w:val="en-GB"/>
              </w:rPr>
              <w:t xml:space="preserve">of the thesis </w:t>
            </w:r>
            <w:r w:rsidR="00A734E2">
              <w:rPr>
                <w:rFonts w:cstheme="minorHAnsi"/>
                <w:lang w:val="en-GB"/>
              </w:rPr>
              <w:t>are not explained sufficiently</w:t>
            </w:r>
            <w:r w:rsidR="000E1D96">
              <w:rPr>
                <w:rFonts w:cstheme="minorHAnsi"/>
                <w:lang w:val="en-GB"/>
              </w:rPr>
              <w:t xml:space="preserve">. Particularly, </w:t>
            </w:r>
            <w:r w:rsidR="009147BE">
              <w:rPr>
                <w:rFonts w:cstheme="minorHAnsi"/>
                <w:lang w:val="en-GB"/>
              </w:rPr>
              <w:t xml:space="preserve">it is worthwhile to know, how </w:t>
            </w:r>
            <w:r w:rsidR="00E63AC8">
              <w:rPr>
                <w:rFonts w:cstheme="minorHAnsi"/>
                <w:lang w:val="en-GB"/>
              </w:rPr>
              <w:t xml:space="preserve">the </w:t>
            </w:r>
            <w:r w:rsidR="009147BE">
              <w:rPr>
                <w:rFonts w:cstheme="minorHAnsi"/>
                <w:lang w:val="en-GB"/>
              </w:rPr>
              <w:t xml:space="preserve">author used the Wilcoxon </w:t>
            </w:r>
            <w:r w:rsidR="00C46F73">
              <w:rPr>
                <w:rFonts w:cstheme="minorHAnsi"/>
                <w:lang w:val="en-GB"/>
              </w:rPr>
              <w:t xml:space="preserve">Signed-Rank test? and how he can justify its use in the </w:t>
            </w:r>
            <w:r w:rsidR="00417358">
              <w:rPr>
                <w:rFonts w:cstheme="minorHAnsi"/>
                <w:lang w:val="en-GB"/>
              </w:rPr>
              <w:t>particular context</w:t>
            </w:r>
            <w:r w:rsidR="00D610B4">
              <w:rPr>
                <w:rFonts w:cstheme="minorHAnsi"/>
                <w:lang w:val="en-GB"/>
              </w:rPr>
              <w:t xml:space="preserve"> (i.e., knowledge and brand promotion)</w:t>
            </w:r>
            <w:r w:rsidR="00C46F73">
              <w:rPr>
                <w:rFonts w:cstheme="minorHAnsi"/>
                <w:lang w:val="en-GB"/>
              </w:rPr>
              <w:t>?</w:t>
            </w:r>
          </w:p>
          <w:p w14:paraId="7ED3E311" w14:textId="2176C038" w:rsidR="000E094A" w:rsidRPr="00DB74E1" w:rsidRDefault="00B5270C" w:rsidP="00CD12C3">
            <w:pPr>
              <w:tabs>
                <w:tab w:val="right" w:pos="8789"/>
              </w:tabs>
              <w:jc w:val="both"/>
              <w:rPr>
                <w:rFonts w:cstheme="minorHAnsi"/>
                <w:lang w:val="en-GB"/>
              </w:rPr>
            </w:pPr>
            <w:r>
              <w:rPr>
                <w:rFonts w:cstheme="minorHAnsi"/>
                <w:lang w:val="en-GB"/>
              </w:rPr>
              <w:t>The collec</w:t>
            </w:r>
            <w:r w:rsidR="003D2137">
              <w:rPr>
                <w:rFonts w:cstheme="minorHAnsi"/>
                <w:lang w:val="en-GB"/>
              </w:rPr>
              <w:t xml:space="preserve">tion of the data has not </w:t>
            </w:r>
            <w:r w:rsidR="00114D76">
              <w:rPr>
                <w:rFonts w:cstheme="minorHAnsi"/>
                <w:lang w:val="en-GB"/>
              </w:rPr>
              <w:t xml:space="preserve">been </w:t>
            </w:r>
            <w:r w:rsidR="003D2137">
              <w:rPr>
                <w:rFonts w:cstheme="minorHAnsi"/>
                <w:lang w:val="en-GB"/>
              </w:rPr>
              <w:t>explained clearly. Are the respondents (</w:t>
            </w:r>
            <w:r w:rsidR="00401FC9">
              <w:rPr>
                <w:rFonts w:cstheme="minorHAnsi"/>
                <w:lang w:val="en-GB"/>
              </w:rPr>
              <w:t xml:space="preserve">doctors, medical representatives, and patients) only from Cairo city? Or the whole </w:t>
            </w:r>
            <w:r w:rsidR="00D67E8A">
              <w:rPr>
                <w:rFonts w:cstheme="minorHAnsi"/>
                <w:lang w:val="en-GB"/>
              </w:rPr>
              <w:t xml:space="preserve">of </w:t>
            </w:r>
            <w:r w:rsidR="00401FC9">
              <w:rPr>
                <w:rFonts w:cstheme="minorHAnsi"/>
                <w:lang w:val="en-GB"/>
              </w:rPr>
              <w:t>Egypt?</w:t>
            </w:r>
            <w:r w:rsidR="00114D76">
              <w:rPr>
                <w:rFonts w:cstheme="minorHAnsi"/>
                <w:lang w:val="en-GB"/>
              </w:rPr>
              <w:t xml:space="preserve"> The author mentioned </w:t>
            </w:r>
            <w:r w:rsidR="008D022E">
              <w:rPr>
                <w:rFonts w:cstheme="minorHAnsi"/>
                <w:lang w:val="en-GB"/>
              </w:rPr>
              <w:t xml:space="preserve">the use of </w:t>
            </w:r>
            <w:r w:rsidR="00E63AC8">
              <w:rPr>
                <w:rFonts w:cstheme="minorHAnsi"/>
                <w:lang w:val="en-GB"/>
              </w:rPr>
              <w:t xml:space="preserve">an </w:t>
            </w:r>
            <w:r w:rsidR="008D022E">
              <w:rPr>
                <w:rFonts w:cstheme="minorHAnsi"/>
                <w:lang w:val="en-GB"/>
              </w:rPr>
              <w:t xml:space="preserve">online </w:t>
            </w:r>
            <w:r w:rsidR="008E33EE">
              <w:rPr>
                <w:rFonts w:cstheme="minorHAnsi"/>
                <w:lang w:val="en-GB"/>
              </w:rPr>
              <w:t>survey (</w:t>
            </w:r>
            <w:r w:rsidR="00A36D69">
              <w:rPr>
                <w:rFonts w:cstheme="minorHAnsi"/>
                <w:lang w:val="en-GB"/>
              </w:rPr>
              <w:t xml:space="preserve">page 31), so how he approached </w:t>
            </w:r>
            <w:r w:rsidR="00DC7C80">
              <w:rPr>
                <w:rFonts w:cstheme="minorHAnsi"/>
                <w:lang w:val="en-GB"/>
              </w:rPr>
              <w:t xml:space="preserve">doctors, medical representatives, and patients). </w:t>
            </w:r>
            <w:r w:rsidR="005C3BA8">
              <w:rPr>
                <w:rFonts w:cstheme="minorHAnsi"/>
                <w:lang w:val="en-GB"/>
              </w:rPr>
              <w:t>Particularly</w:t>
            </w:r>
            <w:r w:rsidR="00DC7C80">
              <w:rPr>
                <w:rFonts w:cstheme="minorHAnsi"/>
                <w:lang w:val="en-GB"/>
              </w:rPr>
              <w:t xml:space="preserve">, how did </w:t>
            </w:r>
            <w:r w:rsidR="00846E42">
              <w:rPr>
                <w:rFonts w:cstheme="minorHAnsi"/>
                <w:lang w:val="en-GB"/>
              </w:rPr>
              <w:t>the author contact patients online?</w:t>
            </w:r>
          </w:p>
        </w:tc>
      </w:tr>
      <w:tr w:rsidR="000E094A" w:rsidRPr="00DB74E1" w14:paraId="085D0199" w14:textId="77777777" w:rsidTr="00694399">
        <w:tc>
          <w:tcPr>
            <w:tcW w:w="8774" w:type="dxa"/>
            <w:tcBorders>
              <w:top w:val="single" w:sz="12" w:space="0" w:color="auto"/>
              <w:left w:val="single" w:sz="12" w:space="0" w:color="auto"/>
              <w:bottom w:val="single" w:sz="12" w:space="0" w:color="auto"/>
            </w:tcBorders>
          </w:tcPr>
          <w:p w14:paraId="1CE5445A" w14:textId="2309AD24"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2</w:t>
            </w:r>
            <w:r w:rsidR="00DC7D52" w:rsidRPr="00DB74E1">
              <w:rPr>
                <w:rFonts w:cstheme="minorHAnsi"/>
                <w:b/>
                <w:lang w:val="en-GB"/>
              </w:rPr>
              <w:t xml:space="preserve">. </w:t>
            </w:r>
            <w:r w:rsidR="00F24D14">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7B6DFB7F" w:rsidR="000E094A" w:rsidRPr="00DB74E1" w:rsidRDefault="00165BA2" w:rsidP="00694399">
                <w:pPr>
                  <w:tabs>
                    <w:tab w:val="right" w:pos="8789"/>
                  </w:tabs>
                  <w:jc w:val="center"/>
                  <w:rPr>
                    <w:rFonts w:cstheme="minorHAnsi"/>
                    <w:b/>
                    <w:lang w:val="en-GB"/>
                  </w:rPr>
                </w:pPr>
                <w:r>
                  <w:rPr>
                    <w:rFonts w:cstheme="minorHAnsi"/>
                    <w:b/>
                    <w:lang w:val="en-GB"/>
                  </w:rPr>
                  <w:t>D</w:t>
                </w:r>
              </w:p>
            </w:tc>
          </w:sdtContent>
        </w:sdt>
      </w:tr>
      <w:tr w:rsidR="000E094A" w:rsidRPr="00DB74E1"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A1DD9C3" w14:textId="58043A20" w:rsidR="000E094A" w:rsidRPr="001E0DD4" w:rsidRDefault="008976A8" w:rsidP="00CD12C3">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sidR="00C91713">
              <w:rPr>
                <w:rFonts w:cstheme="minorHAnsi"/>
                <w:i/>
                <w:sz w:val="20"/>
                <w:lang w:val="en-GB"/>
              </w:rPr>
              <w:t xml:space="preserve"> literature</w:t>
            </w:r>
            <w:r w:rsidRPr="008976A8">
              <w:rPr>
                <w:rFonts w:cstheme="minorHAnsi"/>
                <w:i/>
                <w:sz w:val="20"/>
                <w:lang w:val="en-GB"/>
              </w:rPr>
              <w:t xml:space="preserve"> sources; the method of citing sources in an adequate manner.</w:t>
            </w:r>
          </w:p>
          <w:p w14:paraId="6E7F5973" w14:textId="41A0EDE1" w:rsidR="009637E8" w:rsidRDefault="004C1D86" w:rsidP="00CD12C3">
            <w:pPr>
              <w:tabs>
                <w:tab w:val="right" w:pos="8789"/>
              </w:tabs>
              <w:jc w:val="both"/>
              <w:rPr>
                <w:rFonts w:cstheme="minorHAnsi"/>
                <w:lang w:val="en-GB"/>
              </w:rPr>
            </w:pPr>
            <w:r>
              <w:rPr>
                <w:rFonts w:cstheme="minorHAnsi"/>
                <w:lang w:val="en-GB"/>
              </w:rPr>
              <w:t xml:space="preserve">Author sufficiently gives the </w:t>
            </w:r>
            <w:r w:rsidR="00E24FF9">
              <w:rPr>
                <w:rFonts w:cstheme="minorHAnsi"/>
                <w:lang w:val="en-GB"/>
              </w:rPr>
              <w:t xml:space="preserve">Theoretical </w:t>
            </w:r>
            <w:r>
              <w:rPr>
                <w:rFonts w:cstheme="minorHAnsi"/>
                <w:lang w:val="en-GB"/>
              </w:rPr>
              <w:t>Background.</w:t>
            </w:r>
            <w:r w:rsidR="007619A9">
              <w:rPr>
                <w:rFonts w:cstheme="minorHAnsi"/>
                <w:lang w:val="en-GB"/>
              </w:rPr>
              <w:t xml:space="preserve"> The chosen domestic and foreig</w:t>
            </w:r>
            <w:r w:rsidR="00C90BC1">
              <w:rPr>
                <w:rFonts w:cstheme="minorHAnsi"/>
                <w:lang w:val="en-GB"/>
              </w:rPr>
              <w:t xml:space="preserve">n literature </w:t>
            </w:r>
            <w:r w:rsidR="009135BA">
              <w:rPr>
                <w:rFonts w:cstheme="minorHAnsi"/>
                <w:lang w:val="en-GB"/>
              </w:rPr>
              <w:t xml:space="preserve">is </w:t>
            </w:r>
            <w:r w:rsidR="0082047B">
              <w:rPr>
                <w:rFonts w:cstheme="minorHAnsi"/>
                <w:lang w:val="en-GB"/>
              </w:rPr>
              <w:t>acceptable,</w:t>
            </w:r>
            <w:r w:rsidR="00A72F85">
              <w:rPr>
                <w:rFonts w:cstheme="minorHAnsi"/>
                <w:lang w:val="en-GB"/>
              </w:rPr>
              <w:t xml:space="preserve"> whilst the </w:t>
            </w:r>
            <w:r w:rsidR="0051393C">
              <w:rPr>
                <w:rFonts w:cstheme="minorHAnsi"/>
                <w:lang w:val="en-GB"/>
              </w:rPr>
              <w:t>chosen</w:t>
            </w:r>
            <w:r w:rsidR="00A72F85">
              <w:rPr>
                <w:rFonts w:cstheme="minorHAnsi"/>
                <w:lang w:val="en-GB"/>
              </w:rPr>
              <w:t xml:space="preserve"> literature is not from </w:t>
            </w:r>
            <w:r w:rsidR="005330BF">
              <w:rPr>
                <w:rFonts w:cstheme="minorHAnsi"/>
                <w:lang w:val="en-GB"/>
              </w:rPr>
              <w:t xml:space="preserve">the quality journals of </w:t>
            </w:r>
            <w:r w:rsidR="0051393C">
              <w:rPr>
                <w:rFonts w:cstheme="minorHAnsi"/>
                <w:lang w:val="en-GB"/>
              </w:rPr>
              <w:t xml:space="preserve">the </w:t>
            </w:r>
            <w:r w:rsidR="005330BF">
              <w:rPr>
                <w:rFonts w:cstheme="minorHAnsi"/>
                <w:lang w:val="en-GB"/>
              </w:rPr>
              <w:t xml:space="preserve">Web of </w:t>
            </w:r>
            <w:r w:rsidR="0051393C">
              <w:rPr>
                <w:rFonts w:cstheme="minorHAnsi"/>
                <w:lang w:val="en-GB"/>
              </w:rPr>
              <w:t>Science</w:t>
            </w:r>
            <w:r w:rsidR="009135BA">
              <w:rPr>
                <w:rFonts w:cstheme="minorHAnsi"/>
                <w:lang w:val="en-GB"/>
              </w:rPr>
              <w:t>.</w:t>
            </w:r>
            <w:r w:rsidR="0011219C">
              <w:rPr>
                <w:rFonts w:cstheme="minorHAnsi"/>
                <w:lang w:val="en-GB"/>
              </w:rPr>
              <w:t xml:space="preserve"> However,</w:t>
            </w:r>
            <w:r w:rsidR="000B6FEA">
              <w:rPr>
                <w:rFonts w:cstheme="minorHAnsi"/>
                <w:lang w:val="en-GB"/>
              </w:rPr>
              <w:t xml:space="preserve"> the method of citing sources has major </w:t>
            </w:r>
            <w:r w:rsidR="008045EA">
              <w:rPr>
                <w:rFonts w:cstheme="minorHAnsi"/>
                <w:lang w:val="en-GB"/>
              </w:rPr>
              <w:t xml:space="preserve">deficiencies. </w:t>
            </w:r>
            <w:r w:rsidR="00E414AD">
              <w:rPr>
                <w:rFonts w:cstheme="minorHAnsi"/>
                <w:lang w:val="en-GB"/>
              </w:rPr>
              <w:t>Many paragraph are not connected to each other</w:t>
            </w:r>
            <w:r w:rsidR="008614D3">
              <w:rPr>
                <w:rFonts w:cstheme="minorHAnsi"/>
                <w:lang w:val="en-GB"/>
              </w:rPr>
              <w:t xml:space="preserve"> in a systematic way and lack coherence. </w:t>
            </w:r>
            <w:r w:rsidR="00F90092">
              <w:rPr>
                <w:rFonts w:cstheme="minorHAnsi"/>
                <w:lang w:val="en-GB"/>
              </w:rPr>
              <w:t xml:space="preserve">Unfortunately, the author did not pay attention </w:t>
            </w:r>
            <w:r w:rsidR="000C2F3D">
              <w:rPr>
                <w:rFonts w:cstheme="minorHAnsi"/>
                <w:lang w:val="en-GB"/>
              </w:rPr>
              <w:t xml:space="preserve">on the </w:t>
            </w:r>
            <w:r w:rsidR="004119DE">
              <w:rPr>
                <w:rFonts w:cstheme="minorHAnsi"/>
                <w:lang w:val="en-GB"/>
              </w:rPr>
              <w:t>method</w:t>
            </w:r>
            <w:r w:rsidR="000C2F3D">
              <w:rPr>
                <w:rFonts w:cstheme="minorHAnsi"/>
                <w:lang w:val="en-GB"/>
              </w:rPr>
              <w:t xml:space="preserve"> of citation. Many references are missing in the end-list</w:t>
            </w:r>
            <w:r w:rsidR="003E3967">
              <w:rPr>
                <w:rFonts w:cstheme="minorHAnsi"/>
                <w:lang w:val="en-GB"/>
              </w:rPr>
              <w:t xml:space="preserve"> and the given references are inconsistent</w:t>
            </w:r>
            <w:r w:rsidR="00362388">
              <w:rPr>
                <w:rFonts w:cstheme="minorHAnsi"/>
                <w:lang w:val="en-GB"/>
              </w:rPr>
              <w:t xml:space="preserve"> to follow the UTB</w:t>
            </w:r>
            <w:r w:rsidR="00445612">
              <w:rPr>
                <w:rFonts w:cstheme="minorHAnsi"/>
                <w:lang w:val="en-GB"/>
              </w:rPr>
              <w:t xml:space="preserve"> guidelines</w:t>
            </w:r>
            <w:r w:rsidR="00E3646A">
              <w:rPr>
                <w:rFonts w:cstheme="minorHAnsi"/>
                <w:lang w:val="en-GB"/>
              </w:rPr>
              <w:t>, e</w:t>
            </w:r>
            <w:r w:rsidR="0024064F">
              <w:rPr>
                <w:rFonts w:cstheme="minorHAnsi"/>
                <w:lang w:val="en-GB"/>
              </w:rPr>
              <w:t>v</w:t>
            </w:r>
            <w:r w:rsidR="00E3646A">
              <w:rPr>
                <w:rFonts w:cstheme="minorHAnsi"/>
                <w:lang w:val="en-GB"/>
              </w:rPr>
              <w:t>en not arranged alphabetically.</w:t>
            </w:r>
          </w:p>
          <w:p w14:paraId="7B260597" w14:textId="68DE4538" w:rsidR="000E094A" w:rsidRPr="00DA60D9" w:rsidRDefault="000C2F3D" w:rsidP="00CD12C3">
            <w:pPr>
              <w:tabs>
                <w:tab w:val="right" w:pos="8789"/>
              </w:tabs>
              <w:jc w:val="both"/>
              <w:rPr>
                <w:rFonts w:cstheme="minorHAnsi"/>
                <w:lang w:val="en-US"/>
              </w:rPr>
            </w:pPr>
            <w:r>
              <w:rPr>
                <w:rFonts w:cstheme="minorHAnsi"/>
                <w:lang w:val="en-GB"/>
              </w:rPr>
              <w:t xml:space="preserve">For example, Hill </w:t>
            </w:r>
            <w:r w:rsidR="00577DB1">
              <w:rPr>
                <w:rFonts w:cstheme="minorHAnsi"/>
                <w:lang w:val="en-GB"/>
              </w:rPr>
              <w:t>and</w:t>
            </w:r>
            <w:r>
              <w:rPr>
                <w:rFonts w:cstheme="minorHAnsi"/>
                <w:lang w:val="en-GB"/>
              </w:rPr>
              <w:t xml:space="preserve"> Rang (2013)</w:t>
            </w:r>
            <w:r w:rsidR="00782618">
              <w:rPr>
                <w:rFonts w:cstheme="minorHAnsi"/>
                <w:lang w:val="en-GB"/>
              </w:rPr>
              <w:t xml:space="preserve"> is missing. </w:t>
            </w:r>
            <w:r w:rsidR="005972C4">
              <w:rPr>
                <w:rFonts w:cstheme="minorHAnsi"/>
                <w:lang w:val="en-GB"/>
              </w:rPr>
              <w:t>Author</w:t>
            </w:r>
            <w:r w:rsidR="00581680">
              <w:rPr>
                <w:rFonts w:cstheme="minorHAnsi"/>
                <w:lang w:val="en-GB"/>
              </w:rPr>
              <w:t xml:space="preserve"> cited </w:t>
            </w:r>
            <w:proofErr w:type="spellStart"/>
            <w:r w:rsidR="00581680">
              <w:rPr>
                <w:rFonts w:cstheme="minorHAnsi"/>
                <w:lang w:val="en-GB"/>
              </w:rPr>
              <w:t>Bala</w:t>
            </w:r>
            <w:proofErr w:type="spellEnd"/>
            <w:r w:rsidR="00581680">
              <w:rPr>
                <w:rFonts w:cstheme="minorHAnsi"/>
                <w:lang w:val="en-GB"/>
              </w:rPr>
              <w:t xml:space="preserve"> and Karma (2020), but in the end-list</w:t>
            </w:r>
            <w:r w:rsidR="004119DE">
              <w:rPr>
                <w:rFonts w:cstheme="minorHAnsi"/>
                <w:lang w:val="en-GB"/>
              </w:rPr>
              <w:t>,</w:t>
            </w:r>
            <w:r w:rsidR="009A1DE2">
              <w:rPr>
                <w:rFonts w:cstheme="minorHAnsi"/>
                <w:lang w:val="en-GB"/>
              </w:rPr>
              <w:t xml:space="preserve"> the year is</w:t>
            </w:r>
            <w:r w:rsidR="00577DB1">
              <w:rPr>
                <w:rFonts w:cstheme="minorHAnsi"/>
                <w:lang w:val="en-GB"/>
              </w:rPr>
              <w:t xml:space="preserve"> </w:t>
            </w:r>
            <w:r w:rsidR="00C53EB5">
              <w:rPr>
                <w:rFonts w:cstheme="minorHAnsi"/>
                <w:lang w:val="en-GB"/>
              </w:rPr>
              <w:t>2019</w:t>
            </w:r>
            <w:r w:rsidR="009637E8">
              <w:rPr>
                <w:rFonts w:cstheme="minorHAnsi"/>
                <w:lang w:val="en-GB"/>
              </w:rPr>
              <w:t>.</w:t>
            </w:r>
            <w:r w:rsidR="001C0EB2">
              <w:rPr>
                <w:rFonts w:cstheme="minorHAnsi"/>
                <w:lang w:val="en-GB"/>
              </w:rPr>
              <w:t xml:space="preserve"> </w:t>
            </w:r>
            <w:proofErr w:type="spellStart"/>
            <w:r w:rsidR="00186CC1">
              <w:rPr>
                <w:rFonts w:cstheme="minorHAnsi"/>
                <w:lang w:val="en-GB"/>
              </w:rPr>
              <w:t>Sztankovszky</w:t>
            </w:r>
            <w:proofErr w:type="spellEnd"/>
            <w:r w:rsidR="00186CC1">
              <w:rPr>
                <w:rFonts w:cstheme="minorHAnsi"/>
                <w:lang w:val="en-GB"/>
              </w:rPr>
              <w:t xml:space="preserve"> et al.</w:t>
            </w:r>
            <w:r w:rsidR="001034FC">
              <w:rPr>
                <w:rFonts w:cstheme="minorHAnsi"/>
                <w:lang w:val="en-GB"/>
              </w:rPr>
              <w:t>, (2015) is missing.</w:t>
            </w:r>
            <w:r w:rsidR="0026084A">
              <w:rPr>
                <w:rFonts w:cstheme="minorHAnsi"/>
                <w:lang w:val="en-GB"/>
              </w:rPr>
              <w:t xml:space="preserve"> Page 21, Kamal et al. (</w:t>
            </w:r>
            <w:r w:rsidR="00EB21D7">
              <w:rPr>
                <w:rFonts w:cstheme="minorHAnsi"/>
                <w:lang w:val="en-GB"/>
              </w:rPr>
              <w:t xml:space="preserve">2015), not </w:t>
            </w:r>
            <w:r w:rsidR="002C56B1">
              <w:rPr>
                <w:rFonts w:cstheme="minorHAnsi"/>
                <w:lang w:val="en-GB"/>
              </w:rPr>
              <w:t>correct</w:t>
            </w:r>
            <w:r w:rsidR="00EB21D7">
              <w:rPr>
                <w:rFonts w:cstheme="minorHAnsi"/>
                <w:lang w:val="en-GB"/>
              </w:rPr>
              <w:t xml:space="preserve"> in-text citation.</w:t>
            </w:r>
            <w:r w:rsidR="002C56B1">
              <w:rPr>
                <w:rFonts w:cstheme="minorHAnsi"/>
                <w:lang w:val="en-GB"/>
              </w:rPr>
              <w:t xml:space="preserve"> Ahmad et al. (</w:t>
            </w:r>
            <w:r w:rsidR="000A36AE">
              <w:rPr>
                <w:rFonts w:cstheme="minorHAnsi"/>
                <w:lang w:val="en-GB"/>
              </w:rPr>
              <w:t>2021)</w:t>
            </w:r>
            <w:r w:rsidR="00432779">
              <w:rPr>
                <w:rFonts w:cstheme="minorHAnsi"/>
                <w:lang w:val="en-GB"/>
              </w:rPr>
              <w:t xml:space="preserve">, its actual year </w:t>
            </w:r>
            <w:r w:rsidR="00702667">
              <w:rPr>
                <w:rFonts w:cstheme="minorHAnsi"/>
                <w:lang w:val="en-GB"/>
              </w:rPr>
              <w:t>is 2022.</w:t>
            </w:r>
            <w:r w:rsidR="006306B8">
              <w:rPr>
                <w:rFonts w:cstheme="minorHAnsi"/>
                <w:lang w:val="en-GB"/>
              </w:rPr>
              <w:t xml:space="preserve"> </w:t>
            </w:r>
            <w:proofErr w:type="spellStart"/>
            <w:r w:rsidR="006306B8">
              <w:rPr>
                <w:rFonts w:cstheme="minorHAnsi"/>
                <w:lang w:val="en-GB"/>
              </w:rPr>
              <w:t>Scheffe</w:t>
            </w:r>
            <w:proofErr w:type="spellEnd"/>
            <w:r w:rsidR="008714B6">
              <w:rPr>
                <w:rFonts w:cstheme="minorHAnsi"/>
                <w:lang w:val="en-GB"/>
              </w:rPr>
              <w:t xml:space="preserve"> (2014) is missing.</w:t>
            </w:r>
            <w:r w:rsidR="009C679D">
              <w:rPr>
                <w:rFonts w:cstheme="minorHAnsi"/>
                <w:lang w:val="en-GB"/>
              </w:rPr>
              <w:t xml:space="preserve"> Ibrahim et al. (2015) is missing. </w:t>
            </w:r>
            <w:r w:rsidR="000A3389">
              <w:rPr>
                <w:rFonts w:cstheme="minorHAnsi"/>
                <w:lang w:val="en-GB"/>
              </w:rPr>
              <w:t>Gupta et al., (</w:t>
            </w:r>
            <w:r w:rsidR="005D6E26">
              <w:rPr>
                <w:rFonts w:cstheme="minorHAnsi"/>
                <w:lang w:val="en-GB"/>
              </w:rPr>
              <w:t>2016), this study’s research context is Saudi Arabia, but author mentioned</w:t>
            </w:r>
            <w:r w:rsidR="00245A54">
              <w:rPr>
                <w:rFonts w:cstheme="minorHAnsi"/>
                <w:lang w:val="en-GB"/>
              </w:rPr>
              <w:t xml:space="preserve"> Ind</w:t>
            </w:r>
            <w:r w:rsidR="00562336">
              <w:rPr>
                <w:rFonts w:cstheme="minorHAnsi"/>
                <w:lang w:val="en-GB"/>
              </w:rPr>
              <w:t>i</w:t>
            </w:r>
            <w:r w:rsidR="00245A54">
              <w:rPr>
                <w:rFonts w:cstheme="minorHAnsi"/>
                <w:lang w:val="en-GB"/>
              </w:rPr>
              <w:t>a.</w:t>
            </w:r>
            <w:r w:rsidR="00760A19">
              <w:rPr>
                <w:rFonts w:cstheme="minorHAnsi"/>
                <w:lang w:val="en-GB"/>
              </w:rPr>
              <w:t xml:space="preserve"> Al </w:t>
            </w:r>
            <w:proofErr w:type="spellStart"/>
            <w:r w:rsidR="00760A19">
              <w:rPr>
                <w:rFonts w:cstheme="minorHAnsi"/>
                <w:lang w:val="en-GB"/>
              </w:rPr>
              <w:t>Thabbah</w:t>
            </w:r>
            <w:proofErr w:type="spellEnd"/>
            <w:r w:rsidR="00760A19">
              <w:rPr>
                <w:rFonts w:cstheme="minorHAnsi"/>
                <w:lang w:val="en-GB"/>
              </w:rPr>
              <w:t xml:space="preserve"> et al. (2021), its year is 2022 </w:t>
            </w:r>
            <w:r w:rsidR="00D46AC8">
              <w:rPr>
                <w:rFonts w:cstheme="minorHAnsi"/>
                <w:lang w:val="en-GB"/>
              </w:rPr>
              <w:t>not 2021.</w:t>
            </w:r>
            <w:r w:rsidR="00677C6C">
              <w:rPr>
                <w:rFonts w:cstheme="minorHAnsi"/>
                <w:lang w:val="en-GB"/>
              </w:rPr>
              <w:t xml:space="preserve"> </w:t>
            </w:r>
            <w:proofErr w:type="spellStart"/>
            <w:r w:rsidR="00677C6C">
              <w:rPr>
                <w:rFonts w:cstheme="minorHAnsi"/>
                <w:lang w:val="en-GB"/>
              </w:rPr>
              <w:t>Ashiwaju</w:t>
            </w:r>
            <w:proofErr w:type="spellEnd"/>
            <w:r w:rsidR="00677C6C">
              <w:rPr>
                <w:rFonts w:cstheme="minorHAnsi"/>
                <w:lang w:val="en-GB"/>
              </w:rPr>
              <w:t xml:space="preserve"> et al., (2023) is missing.</w:t>
            </w:r>
            <w:r w:rsidR="00903BDF">
              <w:rPr>
                <w:rFonts w:cstheme="minorHAnsi"/>
                <w:lang w:val="en-GB"/>
              </w:rPr>
              <w:t xml:space="preserve"> Guido et al., </w:t>
            </w:r>
            <w:r w:rsidR="003D19B0">
              <w:rPr>
                <w:rFonts w:cstheme="minorHAnsi"/>
                <w:lang w:val="en-GB"/>
              </w:rPr>
              <w:t>(2014) is missing.</w:t>
            </w:r>
            <w:r w:rsidR="00D362FF">
              <w:rPr>
                <w:rFonts w:cstheme="minorHAnsi"/>
                <w:lang w:val="en-GB"/>
              </w:rPr>
              <w:t xml:space="preserve"> Brown &amp; Kaplan (2014) is missing.</w:t>
            </w:r>
            <w:r w:rsidR="00036697">
              <w:rPr>
                <w:rFonts w:cstheme="minorHAnsi"/>
                <w:lang w:val="en-GB"/>
              </w:rPr>
              <w:t xml:space="preserve"> Naq</w:t>
            </w:r>
            <w:r w:rsidR="00A37B05">
              <w:rPr>
                <w:rFonts w:cstheme="minorHAnsi"/>
                <w:lang w:val="en-GB"/>
              </w:rPr>
              <w:t>vi et al. (2023) is missing.</w:t>
            </w:r>
            <w:r w:rsidR="00E37EC4">
              <w:rPr>
                <w:rFonts w:cstheme="minorHAnsi"/>
                <w:lang w:val="en-GB"/>
              </w:rPr>
              <w:t xml:space="preserve"> B</w:t>
            </w:r>
            <w:r w:rsidR="00D51DD1">
              <w:rPr>
                <w:rFonts w:cstheme="minorHAnsi"/>
              </w:rPr>
              <w:t>é</w:t>
            </w:r>
            <w:r w:rsidR="00D51DD1">
              <w:rPr>
                <w:rFonts w:cstheme="minorHAnsi"/>
                <w:lang w:val="en-US"/>
              </w:rPr>
              <w:t>lisle-</w:t>
            </w:r>
            <w:proofErr w:type="spellStart"/>
            <w:r w:rsidR="00D51DD1">
              <w:rPr>
                <w:rFonts w:cstheme="minorHAnsi"/>
                <w:lang w:val="en-US"/>
              </w:rPr>
              <w:t>Pipon</w:t>
            </w:r>
            <w:proofErr w:type="spellEnd"/>
            <w:r w:rsidR="00D51DD1">
              <w:rPr>
                <w:rFonts w:cstheme="minorHAnsi"/>
                <w:lang w:val="en-US"/>
              </w:rPr>
              <w:t xml:space="preserve"> (2021), its year is 2022, not 2021.</w:t>
            </w:r>
          </w:p>
        </w:tc>
      </w:tr>
      <w:tr w:rsidR="000E094A" w:rsidRPr="00DB74E1" w14:paraId="7CC523A4" w14:textId="77777777" w:rsidTr="00694399">
        <w:tc>
          <w:tcPr>
            <w:tcW w:w="8774" w:type="dxa"/>
            <w:tcBorders>
              <w:top w:val="single" w:sz="12" w:space="0" w:color="auto"/>
              <w:left w:val="single" w:sz="12" w:space="0" w:color="auto"/>
              <w:bottom w:val="single" w:sz="12" w:space="0" w:color="auto"/>
            </w:tcBorders>
          </w:tcPr>
          <w:p w14:paraId="3EC4D75F" w14:textId="79DDF503"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3</w:t>
            </w:r>
            <w:r w:rsidR="00DC7D52" w:rsidRPr="00DB74E1">
              <w:rPr>
                <w:rFonts w:cstheme="minorHAnsi"/>
                <w:b/>
                <w:lang w:val="en-GB"/>
              </w:rPr>
              <w:t xml:space="preserve">. </w:t>
            </w:r>
            <w:r w:rsidR="00F24D14">
              <w:rPr>
                <w:rFonts w:cstheme="minorHAnsi"/>
                <w:b/>
                <w:lang w:val="en-GB"/>
              </w:rPr>
              <w:t>Practical Application</w:t>
            </w:r>
            <w:r w:rsidR="000E094A" w:rsidRPr="00DB74E1">
              <w:rPr>
                <w:rFonts w:cstheme="minorHAnsi"/>
                <w:b/>
                <w:lang w:val="en-GB"/>
              </w:rPr>
              <w:t xml:space="preserve"> – </w:t>
            </w:r>
            <w:r w:rsidR="00F24D14">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7BE7791F" w:rsidR="000E094A" w:rsidRPr="00DB74E1" w:rsidRDefault="000E5391" w:rsidP="00694399">
                <w:pPr>
                  <w:tabs>
                    <w:tab w:val="right" w:pos="8789"/>
                  </w:tabs>
                  <w:jc w:val="center"/>
                  <w:rPr>
                    <w:rFonts w:cstheme="minorHAnsi"/>
                    <w:b/>
                    <w:lang w:val="en-GB"/>
                  </w:rPr>
                </w:pPr>
                <w:r>
                  <w:rPr>
                    <w:rFonts w:cstheme="minorHAnsi"/>
                    <w:b/>
                    <w:lang w:val="en-GB"/>
                  </w:rPr>
                  <w:t>E</w:t>
                </w:r>
              </w:p>
            </w:tc>
          </w:sdtContent>
        </w:sdt>
      </w:tr>
      <w:tr w:rsidR="000E094A" w:rsidRPr="00DB74E1"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CA46D33" w14:textId="5AE63291" w:rsidR="000E094A" w:rsidRPr="00DA60D9" w:rsidRDefault="008976A8" w:rsidP="00CD12C3">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007E17F3" w:rsidRPr="00DB74E1">
              <w:rPr>
                <w:rFonts w:cstheme="minorHAnsi"/>
                <w:i/>
                <w:sz w:val="20"/>
                <w:lang w:val="en-GB"/>
              </w:rPr>
              <w:t>.</w:t>
            </w:r>
          </w:p>
          <w:p w14:paraId="16F79C3B" w14:textId="648A4AEA" w:rsidR="000E094A" w:rsidRDefault="00D86592" w:rsidP="00CD12C3">
            <w:pPr>
              <w:tabs>
                <w:tab w:val="right" w:pos="8789"/>
              </w:tabs>
              <w:jc w:val="both"/>
              <w:rPr>
                <w:rFonts w:cstheme="minorHAnsi"/>
                <w:lang w:val="en-GB"/>
              </w:rPr>
            </w:pPr>
            <w:r>
              <w:rPr>
                <w:rFonts w:cstheme="minorHAnsi"/>
                <w:lang w:val="en-GB"/>
              </w:rPr>
              <w:t xml:space="preserve">The </w:t>
            </w:r>
            <w:r w:rsidR="00FF73AB">
              <w:rPr>
                <w:rFonts w:cstheme="minorHAnsi"/>
                <w:lang w:val="en-GB"/>
              </w:rPr>
              <w:t xml:space="preserve">analytical part includes the </w:t>
            </w:r>
            <w:r w:rsidR="00CB6E87">
              <w:rPr>
                <w:rFonts w:cstheme="minorHAnsi"/>
                <w:lang w:val="en-GB"/>
              </w:rPr>
              <w:t xml:space="preserve">graphical description of </w:t>
            </w:r>
            <w:r w:rsidR="007217A4">
              <w:rPr>
                <w:rFonts w:cstheme="minorHAnsi"/>
                <w:lang w:val="en-GB"/>
              </w:rPr>
              <w:t>data</w:t>
            </w:r>
            <w:r w:rsidR="00537C4B">
              <w:rPr>
                <w:rFonts w:cstheme="minorHAnsi"/>
                <w:lang w:val="en-GB"/>
              </w:rPr>
              <w:t xml:space="preserve"> in the form of percentages and inferential statistics</w:t>
            </w:r>
            <w:r w:rsidR="007217A4">
              <w:rPr>
                <w:rFonts w:cstheme="minorHAnsi"/>
                <w:lang w:val="en-GB"/>
              </w:rPr>
              <w:t>.</w:t>
            </w:r>
            <w:r w:rsidR="00F534B8">
              <w:rPr>
                <w:rFonts w:cstheme="minorHAnsi"/>
                <w:lang w:val="en-GB"/>
              </w:rPr>
              <w:t xml:space="preserve"> The </w:t>
            </w:r>
            <w:r w:rsidR="004B2844">
              <w:rPr>
                <w:rFonts w:cstheme="minorHAnsi"/>
                <w:lang w:val="en-GB"/>
              </w:rPr>
              <w:t xml:space="preserve">application of </w:t>
            </w:r>
            <w:r w:rsidR="004423F7">
              <w:rPr>
                <w:rFonts w:cstheme="minorHAnsi"/>
                <w:lang w:val="en-GB"/>
              </w:rPr>
              <w:t xml:space="preserve">the </w:t>
            </w:r>
            <w:r w:rsidR="004B2844">
              <w:rPr>
                <w:rFonts w:cstheme="minorHAnsi"/>
                <w:lang w:val="en-GB"/>
              </w:rPr>
              <w:t>Wilcoxon Signed-Rank test</w:t>
            </w:r>
            <w:r w:rsidR="005C5290">
              <w:rPr>
                <w:rFonts w:cstheme="minorHAnsi"/>
                <w:lang w:val="en-GB"/>
              </w:rPr>
              <w:t xml:space="preserve"> requires explanation </w:t>
            </w:r>
            <w:r w:rsidR="002B4A03">
              <w:rPr>
                <w:rFonts w:cstheme="minorHAnsi"/>
                <w:lang w:val="en-GB"/>
              </w:rPr>
              <w:t xml:space="preserve">for its appropriateness, which is missing. </w:t>
            </w:r>
            <w:r w:rsidR="00BF4A4F">
              <w:rPr>
                <w:rFonts w:cstheme="minorHAnsi"/>
                <w:lang w:val="en-GB"/>
              </w:rPr>
              <w:lastRenderedPageBreak/>
              <w:t>Explanation is required, on which data inferential statistics</w:t>
            </w:r>
            <w:r w:rsidR="00CD5098">
              <w:rPr>
                <w:rFonts w:cstheme="minorHAnsi"/>
                <w:lang w:val="en-GB"/>
              </w:rPr>
              <w:t xml:space="preserve"> is based? Either from data of doctors? medical representatives? or patients?</w:t>
            </w:r>
          </w:p>
          <w:p w14:paraId="1E00C858" w14:textId="19BE24BF" w:rsidR="00923A23" w:rsidRDefault="00923A23" w:rsidP="00CD12C3">
            <w:pPr>
              <w:tabs>
                <w:tab w:val="right" w:pos="8789"/>
              </w:tabs>
              <w:jc w:val="both"/>
              <w:rPr>
                <w:rFonts w:cstheme="minorHAnsi"/>
                <w:lang w:val="en-GB"/>
              </w:rPr>
            </w:pPr>
            <w:r>
              <w:rPr>
                <w:rFonts w:cstheme="minorHAnsi"/>
                <w:lang w:val="en-GB"/>
              </w:rPr>
              <w:t xml:space="preserve">It would be suitable, if </w:t>
            </w:r>
            <w:r w:rsidR="00F96A7A">
              <w:rPr>
                <w:rFonts w:cstheme="minorHAnsi"/>
                <w:lang w:val="en-GB"/>
              </w:rPr>
              <w:t xml:space="preserve">the </w:t>
            </w:r>
            <w:r>
              <w:rPr>
                <w:rFonts w:cstheme="minorHAnsi"/>
                <w:lang w:val="en-GB"/>
              </w:rPr>
              <w:t xml:space="preserve">author prepare a table to </w:t>
            </w:r>
            <w:r w:rsidR="003B00B7">
              <w:rPr>
                <w:rFonts w:cstheme="minorHAnsi"/>
                <w:lang w:val="en-GB"/>
              </w:rPr>
              <w:t>mention</w:t>
            </w:r>
            <w:r>
              <w:rPr>
                <w:rFonts w:cstheme="minorHAnsi"/>
                <w:lang w:val="en-GB"/>
              </w:rPr>
              <w:t xml:space="preserve"> the results</w:t>
            </w:r>
            <w:r w:rsidR="00705675">
              <w:rPr>
                <w:rFonts w:cstheme="minorHAnsi"/>
                <w:lang w:val="en-GB"/>
              </w:rPr>
              <w:t>, which hypothesis is supported or not</w:t>
            </w:r>
            <w:r w:rsidR="00F96A7A">
              <w:rPr>
                <w:rFonts w:cstheme="minorHAnsi"/>
                <w:lang w:val="en-GB"/>
              </w:rPr>
              <w:t xml:space="preserve"> for the convenience of readers, not merely stating in the text</w:t>
            </w:r>
            <w:r w:rsidR="003B00B7">
              <w:rPr>
                <w:rFonts w:cstheme="minorHAnsi"/>
                <w:lang w:val="en-GB"/>
              </w:rPr>
              <w:t>.</w:t>
            </w:r>
          </w:p>
          <w:p w14:paraId="303103B0" w14:textId="3934B138" w:rsidR="000E094A" w:rsidRPr="00DB74E1" w:rsidRDefault="00F435AA" w:rsidP="00CD12C3">
            <w:pPr>
              <w:tabs>
                <w:tab w:val="right" w:pos="8789"/>
              </w:tabs>
              <w:jc w:val="both"/>
              <w:rPr>
                <w:rFonts w:cstheme="minorHAnsi"/>
                <w:lang w:val="en-GB"/>
              </w:rPr>
            </w:pPr>
            <w:r>
              <w:rPr>
                <w:rFonts w:cstheme="minorHAnsi"/>
                <w:lang w:val="en-GB"/>
              </w:rPr>
              <w:t>Also</w:t>
            </w:r>
            <w:r w:rsidR="00A7257F">
              <w:rPr>
                <w:rFonts w:cstheme="minorHAnsi"/>
                <w:lang w:val="en-GB"/>
              </w:rPr>
              <w:t>, on page 63, the Analysis of Project Proposal lacks clarity</w:t>
            </w:r>
            <w:r w:rsidR="00C30EF1">
              <w:rPr>
                <w:rFonts w:cstheme="minorHAnsi"/>
                <w:lang w:val="en-GB"/>
              </w:rPr>
              <w:t xml:space="preserve"> to link with the objectives of the thesis</w:t>
            </w:r>
            <w:r w:rsidR="003804B1">
              <w:rPr>
                <w:rFonts w:cstheme="minorHAnsi"/>
                <w:lang w:val="en-GB"/>
              </w:rPr>
              <w:t>, the presented SWOT analysis and one year project</w:t>
            </w:r>
            <w:r w:rsidR="008B6AC4">
              <w:rPr>
                <w:rFonts w:cstheme="minorHAnsi"/>
                <w:lang w:val="en-GB"/>
              </w:rPr>
              <w:t xml:space="preserve"> for Smart Mobile Health App.</w:t>
            </w:r>
          </w:p>
        </w:tc>
      </w:tr>
      <w:tr w:rsidR="000E094A" w:rsidRPr="00DB74E1" w14:paraId="6EF94138" w14:textId="77777777" w:rsidTr="00694399">
        <w:tc>
          <w:tcPr>
            <w:tcW w:w="8774" w:type="dxa"/>
            <w:tcBorders>
              <w:top w:val="single" w:sz="12" w:space="0" w:color="auto"/>
              <w:left w:val="single" w:sz="12" w:space="0" w:color="auto"/>
              <w:bottom w:val="single" w:sz="12" w:space="0" w:color="auto"/>
            </w:tcBorders>
          </w:tcPr>
          <w:p w14:paraId="7FA6175C" w14:textId="079936D5" w:rsidR="000E094A" w:rsidRPr="00DB74E1" w:rsidRDefault="007E17F3" w:rsidP="00CD12C3">
            <w:pPr>
              <w:tabs>
                <w:tab w:val="right" w:pos="8789"/>
              </w:tabs>
              <w:spacing w:after="120"/>
              <w:jc w:val="both"/>
              <w:rPr>
                <w:rFonts w:cstheme="minorHAnsi"/>
                <w:b/>
                <w:lang w:val="en-GB"/>
              </w:rPr>
            </w:pPr>
            <w:r w:rsidRPr="00DB74E1">
              <w:rPr>
                <w:rFonts w:cstheme="minorHAnsi"/>
                <w:b/>
                <w:lang w:val="en-GB"/>
              </w:rPr>
              <w:lastRenderedPageBreak/>
              <w:t>4</w:t>
            </w:r>
            <w:r w:rsidR="00DC7D52" w:rsidRPr="00DB74E1">
              <w:rPr>
                <w:rFonts w:cstheme="minorHAnsi"/>
                <w:b/>
                <w:lang w:val="en-GB"/>
              </w:rPr>
              <w:t xml:space="preserve">. </w:t>
            </w:r>
            <w:r w:rsidR="00DB74E1">
              <w:rPr>
                <w:rFonts w:cstheme="minorHAnsi"/>
                <w:b/>
                <w:lang w:val="en-GB"/>
              </w:rPr>
              <w:t>Practical Application</w:t>
            </w:r>
            <w:r w:rsidR="000E094A" w:rsidRPr="00DB74E1">
              <w:rPr>
                <w:rFonts w:cstheme="minorHAnsi"/>
                <w:b/>
                <w:lang w:val="en-GB"/>
              </w:rPr>
              <w:t xml:space="preserve"> – </w:t>
            </w:r>
            <w:r w:rsidR="00F24D14">
              <w:rPr>
                <w:rFonts w:cstheme="minorHAnsi"/>
                <w:b/>
                <w:lang w:val="en-GB"/>
              </w:rPr>
              <w:t>P</w:t>
            </w:r>
            <w:r w:rsidR="00DB74E1">
              <w:rPr>
                <w:rFonts w:cstheme="minorHAnsi"/>
                <w:b/>
                <w:lang w:val="en-GB"/>
              </w:rPr>
              <w:t>roject</w:t>
            </w:r>
            <w:r w:rsidR="008E2072" w:rsidRPr="00DB74E1">
              <w:rPr>
                <w:rFonts w:cstheme="minorHAnsi"/>
                <w:b/>
                <w:lang w:val="en-GB"/>
              </w:rPr>
              <w:t xml:space="preserve">/ </w:t>
            </w:r>
            <w:r w:rsidR="00F24D14">
              <w:rPr>
                <w:rFonts w:cstheme="minorHAnsi"/>
                <w:b/>
                <w:lang w:val="en-GB"/>
              </w:rPr>
              <w:t>R</w:t>
            </w:r>
            <w:r w:rsidR="00DB74E1">
              <w:rPr>
                <w:rFonts w:cstheme="minorHAnsi"/>
                <w:b/>
                <w:lang w:val="en-GB"/>
              </w:rPr>
              <w:t>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52C86052" w:rsidR="000E094A" w:rsidRPr="00DB74E1" w:rsidRDefault="00232A60" w:rsidP="00694399">
                <w:pPr>
                  <w:tabs>
                    <w:tab w:val="right" w:pos="8789"/>
                  </w:tabs>
                  <w:jc w:val="center"/>
                  <w:rPr>
                    <w:rFonts w:cstheme="minorHAnsi"/>
                    <w:b/>
                    <w:lang w:val="en-GB"/>
                  </w:rPr>
                </w:pPr>
                <w:r>
                  <w:rPr>
                    <w:rFonts w:cstheme="minorHAnsi"/>
                    <w:b/>
                    <w:lang w:val="en-GB"/>
                  </w:rPr>
                  <w:t>E</w:t>
                </w:r>
              </w:p>
            </w:tc>
          </w:sdtContent>
        </w:sdt>
      </w:tr>
      <w:tr w:rsidR="000E094A" w:rsidRPr="00DB74E1"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FAA80A5" w14:textId="23677298" w:rsidR="000E094A" w:rsidRPr="00DA60D9" w:rsidRDefault="008976A8" w:rsidP="00CD12C3">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007E17F3" w:rsidRPr="00DB74E1">
              <w:rPr>
                <w:rFonts w:cstheme="minorHAnsi"/>
                <w:i/>
                <w:sz w:val="20"/>
                <w:lang w:val="en-GB"/>
              </w:rPr>
              <w:t xml:space="preserve">. </w:t>
            </w:r>
          </w:p>
          <w:p w14:paraId="3A166478" w14:textId="3CED6256" w:rsidR="000E094A" w:rsidRPr="00DB74E1" w:rsidRDefault="00F54D9B" w:rsidP="00CD12C3">
            <w:pPr>
              <w:tabs>
                <w:tab w:val="right" w:pos="8789"/>
              </w:tabs>
              <w:jc w:val="both"/>
              <w:rPr>
                <w:rFonts w:cstheme="minorHAnsi"/>
                <w:lang w:val="en-GB"/>
              </w:rPr>
            </w:pPr>
            <w:r>
              <w:rPr>
                <w:rFonts w:cstheme="minorHAnsi"/>
                <w:lang w:val="en-GB"/>
              </w:rPr>
              <w:t xml:space="preserve">The author did not </w:t>
            </w:r>
            <w:r w:rsidR="002F4C08">
              <w:rPr>
                <w:rFonts w:cstheme="minorHAnsi"/>
                <w:lang w:val="en-GB"/>
              </w:rPr>
              <w:t>discuss</w:t>
            </w:r>
            <w:r>
              <w:rPr>
                <w:rFonts w:cstheme="minorHAnsi"/>
                <w:lang w:val="en-GB"/>
              </w:rPr>
              <w:t xml:space="preserve"> the results in detail</w:t>
            </w:r>
            <w:r w:rsidR="002F4C08">
              <w:rPr>
                <w:rFonts w:cstheme="minorHAnsi"/>
                <w:lang w:val="en-GB"/>
              </w:rPr>
              <w:t xml:space="preserve"> nor</w:t>
            </w:r>
            <w:r w:rsidR="001D230A">
              <w:rPr>
                <w:rFonts w:cstheme="minorHAnsi"/>
                <w:lang w:val="en-GB"/>
              </w:rPr>
              <w:t xml:space="preserve"> adequately supported or compared with the previous literature.</w:t>
            </w:r>
            <w:r w:rsidR="008B4702">
              <w:rPr>
                <w:rFonts w:cstheme="minorHAnsi"/>
                <w:lang w:val="en-GB"/>
              </w:rPr>
              <w:t xml:space="preserve"> By reading main theme, objectives, data collection, used methods, the thesis is</w:t>
            </w:r>
            <w:r w:rsidR="00FA79D9">
              <w:rPr>
                <w:rFonts w:cstheme="minorHAnsi"/>
                <w:lang w:val="en-GB"/>
              </w:rPr>
              <w:t xml:space="preserve"> research-oriented. However, i</w:t>
            </w:r>
            <w:r w:rsidR="00F77A20">
              <w:rPr>
                <w:rFonts w:cstheme="minorHAnsi"/>
                <w:lang w:val="en-GB"/>
              </w:rPr>
              <w:t xml:space="preserve">n the end part of the thesis, </w:t>
            </w:r>
            <w:r w:rsidR="00FA79D9">
              <w:rPr>
                <w:rFonts w:cstheme="minorHAnsi"/>
                <w:lang w:val="en-GB"/>
              </w:rPr>
              <w:t xml:space="preserve">the </w:t>
            </w:r>
            <w:r w:rsidR="00F77A20">
              <w:rPr>
                <w:rFonts w:cstheme="minorHAnsi"/>
                <w:lang w:val="en-GB"/>
              </w:rPr>
              <w:t>author</w:t>
            </w:r>
            <w:r w:rsidR="00DF40E3">
              <w:rPr>
                <w:rFonts w:cstheme="minorHAnsi"/>
                <w:lang w:val="en-GB"/>
              </w:rPr>
              <w:t xml:space="preserve"> included a </w:t>
            </w:r>
            <w:r w:rsidR="008B4702">
              <w:rPr>
                <w:rFonts w:cstheme="minorHAnsi"/>
                <w:lang w:val="en-GB"/>
              </w:rPr>
              <w:t xml:space="preserve">project </w:t>
            </w:r>
            <w:r w:rsidR="00DF40E3">
              <w:rPr>
                <w:rFonts w:cstheme="minorHAnsi"/>
                <w:lang w:val="en-GB"/>
              </w:rPr>
              <w:t>proposal</w:t>
            </w:r>
            <w:r w:rsidR="00FA79D9">
              <w:rPr>
                <w:rFonts w:cstheme="minorHAnsi"/>
                <w:lang w:val="en-GB"/>
              </w:rPr>
              <w:t>, SWOT analysis</w:t>
            </w:r>
            <w:r w:rsidR="003F5825">
              <w:rPr>
                <w:rFonts w:cstheme="minorHAnsi"/>
                <w:lang w:val="en-GB"/>
              </w:rPr>
              <w:t>, the project of 1 year plan</w:t>
            </w:r>
            <w:r w:rsidR="00DA154D">
              <w:rPr>
                <w:rFonts w:cstheme="minorHAnsi"/>
                <w:lang w:val="en-GB"/>
              </w:rPr>
              <w:t xml:space="preserve"> for Smart Health App,</w:t>
            </w:r>
            <w:r w:rsidR="00232A60">
              <w:rPr>
                <w:rFonts w:cstheme="minorHAnsi"/>
                <w:lang w:val="en-GB"/>
              </w:rPr>
              <w:t xml:space="preserve"> does not correspond to the main theme.</w:t>
            </w:r>
          </w:p>
          <w:p w14:paraId="08191F52" w14:textId="77777777" w:rsidR="000E094A" w:rsidRPr="00DB74E1" w:rsidRDefault="000E094A" w:rsidP="00CD12C3">
            <w:pPr>
              <w:tabs>
                <w:tab w:val="right" w:pos="8789"/>
              </w:tabs>
              <w:jc w:val="both"/>
              <w:rPr>
                <w:rFonts w:cstheme="minorHAnsi"/>
                <w:lang w:val="en-GB"/>
              </w:rPr>
            </w:pPr>
          </w:p>
        </w:tc>
      </w:tr>
      <w:tr w:rsidR="000E094A" w:rsidRPr="00DB74E1" w14:paraId="2B193882" w14:textId="77777777" w:rsidTr="00694399">
        <w:tc>
          <w:tcPr>
            <w:tcW w:w="8774" w:type="dxa"/>
            <w:tcBorders>
              <w:top w:val="single" w:sz="12" w:space="0" w:color="auto"/>
              <w:left w:val="single" w:sz="12" w:space="0" w:color="auto"/>
              <w:bottom w:val="single" w:sz="12" w:space="0" w:color="auto"/>
            </w:tcBorders>
          </w:tcPr>
          <w:p w14:paraId="32DC30CA" w14:textId="7B7784FF"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5</w:t>
            </w:r>
            <w:r w:rsidR="00DC7D52" w:rsidRPr="00DB74E1">
              <w:rPr>
                <w:rFonts w:cstheme="minorHAnsi"/>
                <w:b/>
                <w:lang w:val="en-GB"/>
              </w:rPr>
              <w:t xml:space="preserve">. </w:t>
            </w:r>
            <w:r w:rsidR="00DB74E1">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09132695" w:rsidR="000E094A" w:rsidRPr="00DB74E1" w:rsidRDefault="00BE64E4" w:rsidP="00694399">
                <w:pPr>
                  <w:tabs>
                    <w:tab w:val="right" w:pos="8789"/>
                  </w:tabs>
                  <w:jc w:val="center"/>
                  <w:rPr>
                    <w:rFonts w:cstheme="minorHAnsi"/>
                    <w:b/>
                    <w:lang w:val="en-GB"/>
                  </w:rPr>
                </w:pPr>
                <w:r>
                  <w:rPr>
                    <w:rFonts w:cstheme="minorHAnsi"/>
                    <w:b/>
                    <w:lang w:val="en-GB"/>
                  </w:rPr>
                  <w:t>D</w:t>
                </w:r>
              </w:p>
            </w:tc>
          </w:sdtContent>
        </w:sdt>
      </w:tr>
      <w:tr w:rsidR="000E094A" w:rsidRPr="00DB74E1"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05A3E5" w14:textId="56F25A91" w:rsidR="000E094A" w:rsidRPr="00DB74E1" w:rsidRDefault="008976A8" w:rsidP="00CD12C3">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6B5888" w:rsidRPr="006B5888">
              <w:rPr>
                <w:rFonts w:cstheme="minorHAnsi"/>
                <w:i/>
                <w:sz w:val="20"/>
                <w:lang w:val="en-GB"/>
              </w:rPr>
              <w:t>logical coherence of the text of the thesis; use of correct terminology; use of the prescribed standard of citation of sources; appropriate linguistic and graphic level.</w:t>
            </w:r>
          </w:p>
          <w:p w14:paraId="406D5824" w14:textId="704049D7" w:rsidR="000E094A" w:rsidRDefault="00C210F5" w:rsidP="00CD12C3">
            <w:pPr>
              <w:tabs>
                <w:tab w:val="right" w:pos="8789"/>
              </w:tabs>
              <w:jc w:val="both"/>
              <w:rPr>
                <w:rFonts w:cstheme="minorHAnsi"/>
                <w:lang w:val="en-GB"/>
              </w:rPr>
            </w:pPr>
            <w:r>
              <w:rPr>
                <w:rFonts w:cstheme="minorHAnsi"/>
                <w:lang w:val="en-GB"/>
              </w:rPr>
              <w:t xml:space="preserve">The content of the thesis </w:t>
            </w:r>
            <w:r w:rsidR="00E84B13">
              <w:rPr>
                <w:rFonts w:cstheme="minorHAnsi"/>
                <w:lang w:val="en-GB"/>
              </w:rPr>
              <w:t xml:space="preserve">is good however, the text lacks </w:t>
            </w:r>
            <w:r w:rsidR="0086284A">
              <w:rPr>
                <w:rFonts w:cstheme="minorHAnsi"/>
                <w:lang w:val="en-GB"/>
              </w:rPr>
              <w:t>logical coherence.</w:t>
            </w:r>
            <w:r w:rsidR="00340889">
              <w:rPr>
                <w:rFonts w:cstheme="minorHAnsi"/>
                <w:lang w:val="en-GB"/>
              </w:rPr>
              <w:t xml:space="preserve"> Some abbreviations are missing. </w:t>
            </w:r>
            <w:r w:rsidR="004836BA">
              <w:rPr>
                <w:rFonts w:cstheme="minorHAnsi"/>
                <w:lang w:val="en-GB"/>
              </w:rPr>
              <w:t>The thesis does not follow the prescribed standard of citations</w:t>
            </w:r>
            <w:r w:rsidR="00CE0D04">
              <w:rPr>
                <w:rFonts w:cstheme="minorHAnsi"/>
                <w:lang w:val="en-GB"/>
              </w:rPr>
              <w:t>, particularly in the end-list of references the st</w:t>
            </w:r>
            <w:r w:rsidR="007402C6">
              <w:rPr>
                <w:rFonts w:cstheme="minorHAnsi"/>
                <w:lang w:val="en-GB"/>
              </w:rPr>
              <w:t>yle of giving references is inconsistent.</w:t>
            </w:r>
            <w:r w:rsidR="00253EAB">
              <w:rPr>
                <w:rFonts w:cstheme="minorHAnsi"/>
                <w:lang w:val="en-GB"/>
              </w:rPr>
              <w:t xml:space="preserve"> Many references are missing. </w:t>
            </w:r>
            <w:r w:rsidR="00EE0A39">
              <w:rPr>
                <w:rFonts w:cstheme="minorHAnsi"/>
                <w:lang w:val="en-GB"/>
              </w:rPr>
              <w:t>Grammatical and Spelling mistakes are found.</w:t>
            </w:r>
          </w:p>
          <w:p w14:paraId="06E4EFEF" w14:textId="77777777" w:rsidR="00C51798" w:rsidRDefault="00C51798" w:rsidP="00CD12C3">
            <w:pPr>
              <w:tabs>
                <w:tab w:val="right" w:pos="8789"/>
              </w:tabs>
              <w:jc w:val="both"/>
              <w:rPr>
                <w:rFonts w:cstheme="minorHAnsi"/>
                <w:lang w:val="en-GB"/>
              </w:rPr>
            </w:pPr>
          </w:p>
          <w:p w14:paraId="6D9D00FD" w14:textId="0B1EAA14" w:rsidR="00C51798" w:rsidRDefault="00C51798" w:rsidP="00CD12C3">
            <w:pPr>
              <w:tabs>
                <w:tab w:val="right" w:pos="8789"/>
              </w:tabs>
              <w:jc w:val="both"/>
              <w:rPr>
                <w:rFonts w:cstheme="minorHAnsi"/>
                <w:lang w:val="en-GB"/>
              </w:rPr>
            </w:pPr>
            <w:r>
              <w:rPr>
                <w:rFonts w:cstheme="minorHAnsi"/>
                <w:lang w:val="en-GB"/>
              </w:rPr>
              <w:t xml:space="preserve">I have </w:t>
            </w:r>
            <w:r w:rsidR="00F27817">
              <w:rPr>
                <w:rFonts w:cstheme="minorHAnsi"/>
                <w:lang w:val="en-GB"/>
              </w:rPr>
              <w:t>further comments for the student about his thesis.</w:t>
            </w:r>
          </w:p>
          <w:p w14:paraId="685D4939"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Page 9; third line of introduction section, globally the market revenue of pharmaceutical industry was 1.45 trillion, but the author mentioned 1.42 trillion. This is contrary to the statistics given in Figure 1.</w:t>
            </w:r>
          </w:p>
          <w:p w14:paraId="5DCEEE7D" w14:textId="74471492"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Page 9;  Line 5, </w:t>
            </w:r>
            <w:r w:rsidR="001866E2">
              <w:rPr>
                <w:rFonts w:cstheme="minorHAnsi"/>
                <w:lang w:val="en-US"/>
              </w:rPr>
              <w:t>student</w:t>
            </w:r>
            <w:r w:rsidRPr="00AD5598">
              <w:rPr>
                <w:rFonts w:cstheme="minorHAnsi"/>
                <w:lang w:val="en-US"/>
              </w:rPr>
              <w:t xml:space="preserve"> mentioned that certain markets  are more favorable for pharmaceutical enterprises than others. It is not clear, how some markets are more favorable than others, and in which context, in which perspective.</w:t>
            </w:r>
          </w:p>
          <w:p w14:paraId="66A028FE" w14:textId="4F4DC81E" w:rsidR="007E2B1A" w:rsidRPr="00AD5598" w:rsidRDefault="001866E2" w:rsidP="007E2B1A">
            <w:pPr>
              <w:pStyle w:val="ListParagraph"/>
              <w:numPr>
                <w:ilvl w:val="0"/>
                <w:numId w:val="6"/>
              </w:numPr>
              <w:rPr>
                <w:rFonts w:cstheme="minorHAnsi"/>
                <w:lang w:val="en-US"/>
              </w:rPr>
            </w:pPr>
            <w:r>
              <w:rPr>
                <w:rFonts w:cstheme="minorHAnsi"/>
                <w:lang w:val="en-US"/>
              </w:rPr>
              <w:t>Student</w:t>
            </w:r>
            <w:r w:rsidR="007E2B1A" w:rsidRPr="00AD5598">
              <w:rPr>
                <w:rFonts w:cstheme="minorHAnsi"/>
                <w:lang w:val="en-US"/>
              </w:rPr>
              <w:t xml:space="preserve"> wrote, different statistics/quoted in USD and sometimes US dollars, it is better to follow a consistent format throughout the thesis.</w:t>
            </w:r>
          </w:p>
          <w:p w14:paraId="29519495"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Page 10; Figure 2, the author didn’t give the complete reference of the figure in the references, also web-link is missing.</w:t>
            </w:r>
          </w:p>
          <w:p w14:paraId="39BDD8B8"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Page 10, Line 2, at a 2.3% CAGR, what is CAGR, the author didn’t provide the explanation of this abbreviation, not even in the end list of abbreviations.</w:t>
            </w:r>
          </w:p>
          <w:p w14:paraId="432FD459"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Page 10, Second paragraph, the author mentioned that Egypt ranks 31</w:t>
            </w:r>
            <w:r w:rsidRPr="00AD5598">
              <w:rPr>
                <w:rFonts w:cstheme="minorHAnsi"/>
                <w:vertAlign w:val="superscript"/>
                <w:lang w:val="en-US"/>
              </w:rPr>
              <w:t>st</w:t>
            </w:r>
            <w:r w:rsidRPr="00AD5598">
              <w:rPr>
                <w:rFonts w:cstheme="minorHAnsi"/>
                <w:lang w:val="en-US"/>
              </w:rPr>
              <w:t xml:space="preserve"> in GDP, 59</w:t>
            </w:r>
            <w:r w:rsidRPr="00AD5598">
              <w:rPr>
                <w:rFonts w:cstheme="minorHAnsi"/>
                <w:vertAlign w:val="superscript"/>
                <w:lang w:val="en-US"/>
              </w:rPr>
              <w:t>th</w:t>
            </w:r>
            <w:r w:rsidRPr="00AD5598">
              <w:rPr>
                <w:rFonts w:cstheme="minorHAnsi"/>
                <w:lang w:val="en-US"/>
              </w:rPr>
              <w:t xml:space="preserve"> in exports, 44</w:t>
            </w:r>
            <w:r w:rsidRPr="00AD5598">
              <w:rPr>
                <w:rFonts w:cstheme="minorHAnsi"/>
                <w:vertAlign w:val="superscript"/>
                <w:lang w:val="en-US"/>
              </w:rPr>
              <w:t>th</w:t>
            </w:r>
            <w:r w:rsidRPr="00AD5598">
              <w:rPr>
                <w:rFonts w:cstheme="minorHAnsi"/>
                <w:lang w:val="en-US"/>
              </w:rPr>
              <w:t xml:space="preserve"> in total imports. Provide the statistics and source of this information, which is missing.</w:t>
            </w:r>
          </w:p>
          <w:p w14:paraId="1CF23B71"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Page 10, Last line, health expenditures in Egypt are 4.6% of GDP in the in-text citation. Is it Youssef &amp; Amin, 2023? Not available in the end-list. Or is it Amr </w:t>
            </w:r>
            <w:proofErr w:type="spellStart"/>
            <w:r w:rsidRPr="00AD5598">
              <w:rPr>
                <w:rFonts w:cstheme="minorHAnsi"/>
                <w:lang w:val="en-US"/>
              </w:rPr>
              <w:t>Youusef</w:t>
            </w:r>
            <w:proofErr w:type="spellEnd"/>
            <w:r w:rsidRPr="00AD5598">
              <w:rPr>
                <w:rFonts w:cstheme="minorHAnsi"/>
                <w:lang w:val="en-US"/>
              </w:rPr>
              <w:t>?</w:t>
            </w:r>
          </w:p>
          <w:p w14:paraId="13DF211D"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First paragraph, the explanation of GNI, is not compatible with the Figure 3.</w:t>
            </w:r>
          </w:p>
          <w:p w14:paraId="72061ED0"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Page 11; Figure 3, reference is missing in the end list.</w:t>
            </w:r>
          </w:p>
          <w:p w14:paraId="6FD90420"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Second paragraph, the in-text citation CIA World Factbook 2024, is missing in the end list of references.</w:t>
            </w:r>
          </w:p>
          <w:p w14:paraId="7380357C"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Page 11; Figure 4, reference is missing in the end-list.</w:t>
            </w:r>
          </w:p>
          <w:p w14:paraId="1890CB9D" w14:textId="7AD6EF94"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Page 12; First line, the US is the largest export destination for </w:t>
            </w:r>
            <w:r w:rsidR="00C83580">
              <w:rPr>
                <w:rFonts w:cstheme="minorHAnsi"/>
                <w:lang w:val="en-US"/>
              </w:rPr>
              <w:t>Egyptian</w:t>
            </w:r>
            <w:r w:rsidRPr="00AD5598">
              <w:rPr>
                <w:rFonts w:cstheme="minorHAnsi"/>
                <w:lang w:val="en-US"/>
              </w:rPr>
              <w:t xml:space="preserve"> good, which is 38.7% of total exports, whilst Figure 4 depicts that the percentage for US is 14.4%, not 38.7%.</w:t>
            </w:r>
          </w:p>
          <w:p w14:paraId="05DFF95D"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Page 13; citation Haider, 2023; this reference is missing in the end-list.</w:t>
            </w:r>
          </w:p>
          <w:p w14:paraId="291557F3" w14:textId="48626996" w:rsidR="007E2B1A" w:rsidRPr="00C83580" w:rsidRDefault="007E2B1A" w:rsidP="00C83580">
            <w:pPr>
              <w:pStyle w:val="ListParagraph"/>
              <w:numPr>
                <w:ilvl w:val="0"/>
                <w:numId w:val="6"/>
              </w:numPr>
              <w:rPr>
                <w:rFonts w:cstheme="minorHAnsi"/>
                <w:lang w:val="en-US"/>
              </w:rPr>
            </w:pPr>
            <w:r w:rsidRPr="00AD5598">
              <w:rPr>
                <w:rFonts w:cstheme="minorHAnsi"/>
                <w:lang w:val="en-US"/>
              </w:rPr>
              <w:t xml:space="preserve"> Page 13; citation offer, 2022, this reference is not correct as there are three authors, not only one.</w:t>
            </w:r>
          </w:p>
          <w:p w14:paraId="32DBD2D4"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Again, 3</w:t>
            </w:r>
            <w:r w:rsidRPr="00AD5598">
              <w:rPr>
                <w:rFonts w:cstheme="minorHAnsi"/>
                <w:vertAlign w:val="superscript"/>
                <w:lang w:val="en-US"/>
              </w:rPr>
              <w:t>rd</w:t>
            </w:r>
            <w:r w:rsidRPr="00AD5598">
              <w:rPr>
                <w:rFonts w:cstheme="minorHAnsi"/>
                <w:lang w:val="en-US"/>
              </w:rPr>
              <w:t xml:space="preserve"> paragraph, Naqvi et al. (2019). Reference is missing in the end-list.</w:t>
            </w:r>
          </w:p>
          <w:p w14:paraId="3633E8C8" w14:textId="51B0D956"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Page 14; author is describing some limitations of the research, is advised to describe them in the end part of the thesis.</w:t>
            </w:r>
          </w:p>
          <w:p w14:paraId="4B9EA5EF" w14:textId="31BAB734" w:rsidR="007E2B1A" w:rsidRPr="00C61DDE" w:rsidRDefault="007E2B1A" w:rsidP="00C61DDE">
            <w:pPr>
              <w:pStyle w:val="ListParagraph"/>
              <w:numPr>
                <w:ilvl w:val="0"/>
                <w:numId w:val="6"/>
              </w:numPr>
              <w:rPr>
                <w:rFonts w:cstheme="minorHAnsi"/>
                <w:lang w:val="en-US"/>
              </w:rPr>
            </w:pPr>
            <w:r w:rsidRPr="00AD5598">
              <w:rPr>
                <w:rFonts w:cstheme="minorHAnsi"/>
                <w:lang w:val="en-US"/>
              </w:rPr>
              <w:t xml:space="preserve"> Page 13; last paragraph, don’t mention page numbers in the in-text citation.</w:t>
            </w:r>
          </w:p>
          <w:p w14:paraId="20508FAE" w14:textId="46EAB74D"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Page 17; For clear understanding of the Egyptian pharmaceutical market, authors is doing SWOT analysis, how SWOT analysis contributes to the main goal of the research? Thesis goals</w:t>
            </w:r>
            <w:r w:rsidR="002D11FB">
              <w:rPr>
                <w:rFonts w:cstheme="minorHAnsi"/>
                <w:lang w:val="en-US"/>
              </w:rPr>
              <w:t>/objective</w:t>
            </w:r>
            <w:r w:rsidRPr="00AD5598">
              <w:rPr>
                <w:rFonts w:cstheme="minorHAnsi"/>
                <w:lang w:val="en-US"/>
              </w:rPr>
              <w:t xml:space="preserve"> doesn’t require</w:t>
            </w:r>
            <w:r w:rsidR="002D11FB">
              <w:rPr>
                <w:rFonts w:cstheme="minorHAnsi"/>
                <w:lang w:val="en-US"/>
              </w:rPr>
              <w:t xml:space="preserve"> </w:t>
            </w:r>
            <w:r w:rsidR="002D11FB">
              <w:rPr>
                <w:rFonts w:cstheme="minorHAnsi"/>
                <w:lang w:val="en-US"/>
              </w:rPr>
              <w:lastRenderedPageBreak/>
              <w:t xml:space="preserve">SWOT analysis, one year project for mobile health app. If </w:t>
            </w:r>
            <w:r w:rsidR="006C0BB8">
              <w:rPr>
                <w:rFonts w:cstheme="minorHAnsi"/>
                <w:lang w:val="en-US"/>
              </w:rPr>
              <w:t>the student would like to add</w:t>
            </w:r>
            <w:r w:rsidR="002D11FB">
              <w:rPr>
                <w:rFonts w:cstheme="minorHAnsi"/>
                <w:lang w:val="en-US"/>
              </w:rPr>
              <w:t>, explain them</w:t>
            </w:r>
            <w:r w:rsidR="006C0BB8">
              <w:rPr>
                <w:rFonts w:cstheme="minorHAnsi"/>
                <w:lang w:val="en-US"/>
              </w:rPr>
              <w:t xml:space="preserve"> in the thesis objectives.</w:t>
            </w:r>
          </w:p>
          <w:p w14:paraId="4DA4BA96"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Page 17; mistake in years of references. Bad way of writing references.</w:t>
            </w:r>
          </w:p>
          <w:p w14:paraId="4396E50F"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Page 31; doctors’ prescription not </w:t>
            </w:r>
            <w:proofErr w:type="spellStart"/>
            <w:r w:rsidRPr="00AD5598">
              <w:rPr>
                <w:rFonts w:cstheme="minorHAnsi"/>
                <w:lang w:val="en-US"/>
              </w:rPr>
              <w:t>prescribtion</w:t>
            </w:r>
            <w:proofErr w:type="spellEnd"/>
            <w:r w:rsidRPr="00AD5598">
              <w:rPr>
                <w:rFonts w:cstheme="minorHAnsi"/>
                <w:lang w:val="en-US"/>
              </w:rPr>
              <w:t>.</w:t>
            </w:r>
          </w:p>
          <w:p w14:paraId="0EDE3EC1"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How author developed the well-structured questionnaire?</w:t>
            </w:r>
          </w:p>
          <w:p w14:paraId="7F1A1E78"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Page 31; use of Future tense is not good. </w:t>
            </w:r>
          </w:p>
          <w:p w14:paraId="280FCFD1"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After data analysis, through analysis was conducted with expert guidance. What does it mean? Who are experts?</w:t>
            </w:r>
          </w:p>
          <w:p w14:paraId="01A43FE6"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Page 31; Research design, line 4, check grammatically.</w:t>
            </w:r>
          </w:p>
          <w:p w14:paraId="15340C29"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The study population is doctors, medical representatives and patients. Promotion has an impact on doctors’ prescribing, so why did you collect data from patients?</w:t>
            </w:r>
          </w:p>
          <w:p w14:paraId="08C33DD1"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On one side, author is claiming to collect data online, then he mentions that a sample is selected that is representative of a specific subgroup within larger population. How did author make sure such representation? Especially in the online survey?</w:t>
            </w:r>
          </w:p>
          <w:p w14:paraId="45272D64"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In the online survey, how author reach to the doctors? Medical representatives? Especially to the patients? Because no data base provide the list/contacts of patients.</w:t>
            </w:r>
          </w:p>
          <w:p w14:paraId="0B0528D7"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Page 33; Line 3, is it Likert scale or Liker scale?</w:t>
            </w:r>
          </w:p>
          <w:p w14:paraId="5FFC7142" w14:textId="77777777" w:rsidR="007E2B1A" w:rsidRPr="00AD5598" w:rsidRDefault="007E2B1A" w:rsidP="007E2B1A">
            <w:pPr>
              <w:pStyle w:val="ListParagraph"/>
              <w:numPr>
                <w:ilvl w:val="0"/>
                <w:numId w:val="6"/>
              </w:numPr>
              <w:rPr>
                <w:rFonts w:cstheme="minorHAnsi"/>
                <w:lang w:val="en-US"/>
              </w:rPr>
            </w:pPr>
            <w:r w:rsidRPr="00AD5598">
              <w:rPr>
                <w:rFonts w:cstheme="minorHAnsi"/>
                <w:lang w:val="en-US"/>
              </w:rPr>
              <w:t xml:space="preserve"> Page 35, section 4.1.1, start the sentence with the capital letter.</w:t>
            </w:r>
          </w:p>
          <w:p w14:paraId="3DDB2FA6" w14:textId="340C052D" w:rsidR="000E094A" w:rsidRPr="005B0D92" w:rsidRDefault="007E2B1A" w:rsidP="005B0D92">
            <w:pPr>
              <w:pStyle w:val="ListParagraph"/>
              <w:rPr>
                <w:rFonts w:ascii="Times New Roman" w:hAnsi="Times New Roman" w:cs="Times New Roman"/>
                <w:sz w:val="28"/>
                <w:szCs w:val="28"/>
                <w:lang w:val="en-US"/>
              </w:rPr>
            </w:pPr>
            <w:r w:rsidRPr="00AD5598">
              <w:rPr>
                <w:rFonts w:cstheme="minorHAnsi"/>
                <w:lang w:val="en-US"/>
              </w:rPr>
              <w:t xml:space="preserve"> Page 51; Table 2, author provide the information about medical representatives in Cairo, Egypt. In online survey, how did author make it sure that they are from Cairo?</w:t>
            </w:r>
          </w:p>
          <w:p w14:paraId="1CBFD397" w14:textId="77777777" w:rsidR="000E094A" w:rsidRPr="00DB74E1" w:rsidRDefault="000E094A" w:rsidP="00CD12C3">
            <w:pPr>
              <w:tabs>
                <w:tab w:val="right" w:pos="8789"/>
              </w:tabs>
              <w:jc w:val="both"/>
              <w:rPr>
                <w:rFonts w:cstheme="minorHAnsi"/>
                <w:lang w:val="en-GB"/>
              </w:rPr>
            </w:pPr>
          </w:p>
        </w:tc>
      </w:tr>
      <w:tr w:rsidR="009C7318" w:rsidRPr="00DB74E1" w14:paraId="1C5A8E9B" w14:textId="77777777" w:rsidTr="00694399">
        <w:tc>
          <w:tcPr>
            <w:tcW w:w="8774" w:type="dxa"/>
            <w:tcBorders>
              <w:top w:val="single" w:sz="12" w:space="0" w:color="auto"/>
              <w:left w:val="single" w:sz="12" w:space="0" w:color="auto"/>
              <w:bottom w:val="single" w:sz="12" w:space="0" w:color="auto"/>
            </w:tcBorders>
          </w:tcPr>
          <w:p w14:paraId="180A4552" w14:textId="35D3B908" w:rsidR="009C7318" w:rsidRPr="00DB74E1" w:rsidRDefault="00DB74E1" w:rsidP="00CD12C3">
            <w:pPr>
              <w:tabs>
                <w:tab w:val="right" w:pos="8789"/>
              </w:tabs>
              <w:spacing w:after="120"/>
              <w:jc w:val="both"/>
              <w:rPr>
                <w:rFonts w:cstheme="minorHAnsi"/>
                <w:b/>
                <w:lang w:val="en-GB"/>
              </w:rPr>
            </w:pPr>
            <w:r>
              <w:rPr>
                <w:rFonts w:cstheme="minorHAnsi"/>
                <w:b/>
                <w:lang w:val="en-GB"/>
              </w:rPr>
              <w:lastRenderedPageBreak/>
              <w:t>Overall thesis assessment</w:t>
            </w:r>
            <w:r w:rsidR="009C7318" w:rsidRPr="00DB74E1">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48DAB161" w:rsidR="009C7318" w:rsidRPr="00DB74E1" w:rsidRDefault="00E06DEE" w:rsidP="00694399">
                <w:pPr>
                  <w:tabs>
                    <w:tab w:val="right" w:pos="8789"/>
                  </w:tabs>
                  <w:jc w:val="center"/>
                  <w:rPr>
                    <w:rFonts w:cstheme="minorHAnsi"/>
                    <w:b/>
                    <w:lang w:val="en-GB"/>
                  </w:rPr>
                </w:pPr>
                <w:r>
                  <w:rPr>
                    <w:rFonts w:cstheme="minorHAnsi"/>
                    <w:b/>
                    <w:lang w:val="en-GB"/>
                  </w:rPr>
                  <w:t>E</w:t>
                </w:r>
              </w:p>
            </w:tc>
          </w:sdtContent>
        </w:sdt>
      </w:tr>
      <w:tr w:rsidR="00D6308A" w:rsidRPr="00DB74E1" w14:paraId="045E2215" w14:textId="77777777" w:rsidTr="00D6308A">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165635E4" w14:textId="78D81D74" w:rsidR="00131CEE" w:rsidRPr="00DB74E1" w:rsidRDefault="006C2A63" w:rsidP="00AF31F5">
            <w:pPr>
              <w:tabs>
                <w:tab w:val="right" w:pos="8789"/>
              </w:tabs>
              <w:jc w:val="both"/>
              <w:rPr>
                <w:rFonts w:cstheme="minorHAnsi"/>
                <w:lang w:val="en-GB"/>
              </w:rPr>
            </w:pPr>
            <w:bookmarkStart w:id="0" w:name="_Hlk98164743"/>
            <w:r>
              <w:rPr>
                <w:rFonts w:cstheme="minorHAnsi"/>
                <w:lang w:val="en-GB"/>
              </w:rPr>
              <w:t>I believe that the topic and theme of the thesis is very interesting</w:t>
            </w:r>
            <w:r w:rsidR="008570EB">
              <w:rPr>
                <w:rFonts w:cstheme="minorHAnsi"/>
                <w:lang w:val="en-GB"/>
              </w:rPr>
              <w:t xml:space="preserve"> and worthwhile to explore</w:t>
            </w:r>
            <w:r w:rsidR="003C16EC">
              <w:rPr>
                <w:rFonts w:cstheme="minorHAnsi"/>
                <w:lang w:val="en-GB"/>
              </w:rPr>
              <w:t xml:space="preserve"> due to the </w:t>
            </w:r>
            <w:r w:rsidR="002B5FD0">
              <w:rPr>
                <w:rFonts w:cstheme="minorHAnsi"/>
                <w:lang w:val="en-GB"/>
              </w:rPr>
              <w:t>high importance of the pharmaceutical industry</w:t>
            </w:r>
            <w:r w:rsidR="008570EB">
              <w:rPr>
                <w:rFonts w:cstheme="minorHAnsi"/>
                <w:lang w:val="en-GB"/>
              </w:rPr>
              <w:t xml:space="preserve">. </w:t>
            </w:r>
            <w:r w:rsidR="004906D4">
              <w:rPr>
                <w:rFonts w:cstheme="minorHAnsi"/>
                <w:lang w:val="en-GB"/>
              </w:rPr>
              <w:t xml:space="preserve">However, the </w:t>
            </w:r>
            <w:r w:rsidR="00FB6E86">
              <w:rPr>
                <w:rFonts w:cstheme="minorHAnsi"/>
                <w:lang w:val="en-GB"/>
              </w:rPr>
              <w:t xml:space="preserve">way of presenting the research questions, hypotheses and objectives </w:t>
            </w:r>
            <w:r w:rsidR="003830DC">
              <w:rPr>
                <w:rFonts w:cstheme="minorHAnsi"/>
                <w:lang w:val="en-GB"/>
              </w:rPr>
              <w:t xml:space="preserve">lacks </w:t>
            </w:r>
            <w:r w:rsidR="00133FCB">
              <w:rPr>
                <w:rFonts w:cstheme="minorHAnsi"/>
                <w:lang w:val="en-GB"/>
              </w:rPr>
              <w:t xml:space="preserve">clarity. It is not clear, how the student </w:t>
            </w:r>
            <w:r w:rsidR="008E2FE0">
              <w:rPr>
                <w:rFonts w:cstheme="minorHAnsi"/>
                <w:lang w:val="en-GB"/>
              </w:rPr>
              <w:t>formulates</w:t>
            </w:r>
            <w:r w:rsidR="00133FCB">
              <w:rPr>
                <w:rFonts w:cstheme="minorHAnsi"/>
                <w:lang w:val="en-GB"/>
              </w:rPr>
              <w:t xml:space="preserve"> the questionnaire.</w:t>
            </w:r>
            <w:r w:rsidR="00EF01E7">
              <w:rPr>
                <w:rFonts w:cstheme="minorHAnsi"/>
                <w:lang w:val="en-GB"/>
              </w:rPr>
              <w:t xml:space="preserve"> Much </w:t>
            </w:r>
            <w:r w:rsidR="00297BB4">
              <w:rPr>
                <w:rFonts w:cstheme="minorHAnsi"/>
                <w:lang w:val="en-GB"/>
              </w:rPr>
              <w:t xml:space="preserve">focus </w:t>
            </w:r>
            <w:r w:rsidR="000639E0">
              <w:rPr>
                <w:rFonts w:cstheme="minorHAnsi"/>
                <w:lang w:val="en-GB"/>
              </w:rPr>
              <w:t>is given</w:t>
            </w:r>
            <w:r w:rsidR="00297BB4">
              <w:rPr>
                <w:rFonts w:cstheme="minorHAnsi"/>
                <w:lang w:val="en-GB"/>
              </w:rPr>
              <w:t xml:space="preserve"> </w:t>
            </w:r>
            <w:r w:rsidR="000639E0">
              <w:rPr>
                <w:rFonts w:cstheme="minorHAnsi"/>
                <w:lang w:val="en-GB"/>
              </w:rPr>
              <w:t>to</w:t>
            </w:r>
            <w:r w:rsidR="00297BB4">
              <w:rPr>
                <w:rFonts w:cstheme="minorHAnsi"/>
                <w:lang w:val="en-GB"/>
              </w:rPr>
              <w:t xml:space="preserve"> presenting the </w:t>
            </w:r>
            <w:r w:rsidR="000639E0">
              <w:rPr>
                <w:rFonts w:cstheme="minorHAnsi"/>
                <w:lang w:val="en-GB"/>
              </w:rPr>
              <w:t>percentages</w:t>
            </w:r>
            <w:r w:rsidR="00297BB4">
              <w:rPr>
                <w:rFonts w:cstheme="minorHAnsi"/>
                <w:lang w:val="en-GB"/>
              </w:rPr>
              <w:t xml:space="preserve"> </w:t>
            </w:r>
            <w:r w:rsidR="000639E0">
              <w:rPr>
                <w:rFonts w:cstheme="minorHAnsi"/>
                <w:lang w:val="en-GB"/>
              </w:rPr>
              <w:t xml:space="preserve">through Pie Charts. </w:t>
            </w:r>
            <w:r w:rsidR="00355A60">
              <w:rPr>
                <w:rFonts w:cstheme="minorHAnsi"/>
                <w:lang w:val="en-GB"/>
              </w:rPr>
              <w:t>The explanation of inferential statistics</w:t>
            </w:r>
            <w:r w:rsidR="004B060F">
              <w:rPr>
                <w:rFonts w:cstheme="minorHAnsi"/>
                <w:lang w:val="en-GB"/>
              </w:rPr>
              <w:t xml:space="preserve"> lacks, particularly the appropriateness of the Wilcoxon test. </w:t>
            </w:r>
            <w:r w:rsidR="00131CEE">
              <w:rPr>
                <w:rFonts w:cstheme="minorHAnsi"/>
                <w:lang w:val="en-GB"/>
              </w:rPr>
              <w:t>The project proposal in the end part</w:t>
            </w:r>
            <w:r w:rsidR="00C73AD5">
              <w:rPr>
                <w:rFonts w:cstheme="minorHAnsi"/>
                <w:lang w:val="en-GB"/>
              </w:rPr>
              <w:t xml:space="preserve"> </w:t>
            </w:r>
            <w:r w:rsidR="00131CEE">
              <w:rPr>
                <w:rFonts w:cstheme="minorHAnsi"/>
                <w:lang w:val="en-GB"/>
              </w:rPr>
              <w:t>does not correspond to the main theme</w:t>
            </w:r>
            <w:r w:rsidR="0039149B">
              <w:rPr>
                <w:rFonts w:cstheme="minorHAnsi"/>
                <w:lang w:val="en-GB"/>
              </w:rPr>
              <w:t xml:space="preserve"> and stated objectives.</w:t>
            </w:r>
          </w:p>
        </w:tc>
      </w:tr>
    </w:tbl>
    <w:bookmarkEnd w:id="0"/>
    <w:p w14:paraId="00B15EF1" w14:textId="7D176CC5" w:rsidR="0024258E" w:rsidRPr="00DA60D9" w:rsidRDefault="009C7318" w:rsidP="00A40E93">
      <w:pPr>
        <w:jc w:val="both"/>
        <w:rPr>
          <w:rFonts w:cstheme="minorHAnsi"/>
          <w:i/>
          <w:sz w:val="16"/>
          <w:lang w:val="en-GB"/>
        </w:rPr>
      </w:pPr>
      <w:r w:rsidRPr="00DB74E1">
        <w:rPr>
          <w:rFonts w:cstheme="minorHAnsi"/>
          <w:i/>
          <w:sz w:val="18"/>
          <w:lang w:val="en-GB"/>
        </w:rPr>
        <w:t>*</w:t>
      </w:r>
      <w:r w:rsidRPr="00DB74E1">
        <w:rPr>
          <w:i/>
          <w:sz w:val="18"/>
          <w:lang w:val="en-GB"/>
        </w:rPr>
        <w:t xml:space="preserve"> </w:t>
      </w:r>
      <w:r w:rsidR="008976A8" w:rsidRPr="008976A8">
        <w:rPr>
          <w:i/>
          <w:sz w:val="18"/>
          <w:lang w:val="en-GB"/>
        </w:rPr>
        <w:t>The final grade is not an arithmetic average of the individual criteria for assessing the thesis</w:t>
      </w:r>
      <w:r w:rsidRPr="00DB74E1">
        <w:rPr>
          <w:i/>
          <w:sz w:val="18"/>
          <w:lang w:val="en-GB"/>
        </w:rPr>
        <w:t>.</w:t>
      </w:r>
    </w:p>
    <w:p w14:paraId="240E8692" w14:textId="213FC584" w:rsidR="009C7318" w:rsidRPr="00DB74E1" w:rsidRDefault="00DB74E1" w:rsidP="00DC7D52">
      <w:pPr>
        <w:spacing w:after="120" w:line="240" w:lineRule="auto"/>
        <w:jc w:val="both"/>
        <w:rPr>
          <w:sz w:val="23"/>
          <w:szCs w:val="23"/>
          <w:lang w:val="en-GB"/>
        </w:rPr>
      </w:pPr>
      <w:r>
        <w:rPr>
          <w:rFonts w:cstheme="minorHAnsi"/>
          <w:b/>
          <w:lang w:val="en-GB"/>
        </w:rPr>
        <w:t>Questions for the defence</w:t>
      </w:r>
      <w:r w:rsidR="007E17F3" w:rsidRPr="00DB74E1">
        <w:rPr>
          <w:rFonts w:cstheme="minorHAnsi"/>
          <w:b/>
          <w:lang w:val="en-GB"/>
        </w:rPr>
        <w:t>:</w:t>
      </w:r>
    </w:p>
    <w:p w14:paraId="715FE631" w14:textId="2436FF79" w:rsidR="009C7318" w:rsidRPr="00DB74E1" w:rsidRDefault="007739C1" w:rsidP="005C4ACA">
      <w:pPr>
        <w:pStyle w:val="ListParagraph"/>
        <w:numPr>
          <w:ilvl w:val="0"/>
          <w:numId w:val="4"/>
        </w:numPr>
        <w:spacing w:after="120" w:line="240" w:lineRule="auto"/>
        <w:ind w:left="714" w:hanging="357"/>
        <w:contextualSpacing w:val="0"/>
        <w:jc w:val="both"/>
        <w:rPr>
          <w:rFonts w:cstheme="minorHAnsi"/>
          <w:lang w:val="en-GB"/>
        </w:rPr>
      </w:pPr>
      <w:r>
        <w:rPr>
          <w:rFonts w:cstheme="minorHAnsi"/>
          <w:lang w:val="en-GB"/>
        </w:rPr>
        <w:t xml:space="preserve">The thesis is more </w:t>
      </w:r>
      <w:r w:rsidR="007B28D9">
        <w:rPr>
          <w:rFonts w:cstheme="minorHAnsi"/>
          <w:lang w:val="en-GB"/>
        </w:rPr>
        <w:t xml:space="preserve">research-oriented thesis, </w:t>
      </w:r>
      <w:r w:rsidR="00C26E70">
        <w:rPr>
          <w:rFonts w:cstheme="minorHAnsi"/>
          <w:lang w:val="en-GB"/>
        </w:rPr>
        <w:t xml:space="preserve">its main theme, </w:t>
      </w:r>
      <w:r w:rsidR="007E6FC7">
        <w:rPr>
          <w:rFonts w:cstheme="minorHAnsi"/>
          <w:lang w:val="en-GB"/>
        </w:rPr>
        <w:t xml:space="preserve">and </w:t>
      </w:r>
      <w:r w:rsidR="00C26E70">
        <w:rPr>
          <w:rFonts w:cstheme="minorHAnsi"/>
          <w:lang w:val="en-GB"/>
        </w:rPr>
        <w:t xml:space="preserve">presented objectives </w:t>
      </w:r>
      <w:r w:rsidR="00FA08E2">
        <w:rPr>
          <w:rFonts w:cstheme="minorHAnsi"/>
          <w:lang w:val="en-GB"/>
        </w:rPr>
        <w:t>correspond</w:t>
      </w:r>
      <w:r w:rsidR="006942EB">
        <w:rPr>
          <w:rFonts w:cstheme="minorHAnsi"/>
          <w:lang w:val="en-GB"/>
        </w:rPr>
        <w:t xml:space="preserve"> to the main top</w:t>
      </w:r>
      <w:r w:rsidR="00FA08E2">
        <w:rPr>
          <w:rFonts w:cstheme="minorHAnsi"/>
          <w:lang w:val="en-GB"/>
        </w:rPr>
        <w:t>ic. However, later</w:t>
      </w:r>
      <w:r w:rsidR="007E6FC7">
        <w:rPr>
          <w:rFonts w:cstheme="minorHAnsi"/>
          <w:lang w:val="en-GB"/>
        </w:rPr>
        <w:t xml:space="preserve"> the student also presented a project proposal,</w:t>
      </w:r>
      <w:r w:rsidR="008505D1">
        <w:rPr>
          <w:rFonts w:cstheme="minorHAnsi"/>
          <w:lang w:val="en-GB"/>
        </w:rPr>
        <w:t xml:space="preserve"> SWOT analysis, 1 year </w:t>
      </w:r>
      <w:r w:rsidR="00B4324D">
        <w:rPr>
          <w:rFonts w:cstheme="minorHAnsi"/>
          <w:lang w:val="en-GB"/>
        </w:rPr>
        <w:t>project plan, smart health app</w:t>
      </w:r>
      <w:r w:rsidR="00161759">
        <w:rPr>
          <w:rFonts w:cstheme="minorHAnsi"/>
          <w:lang w:val="en-GB"/>
        </w:rPr>
        <w:t xml:space="preserve">. How the student will justify </w:t>
      </w:r>
      <w:r w:rsidR="00F847B0">
        <w:rPr>
          <w:rFonts w:cstheme="minorHAnsi"/>
          <w:lang w:val="en-GB"/>
        </w:rPr>
        <w:t xml:space="preserve">this </w:t>
      </w:r>
      <w:r w:rsidR="00161759">
        <w:rPr>
          <w:rFonts w:cstheme="minorHAnsi"/>
          <w:lang w:val="en-GB"/>
        </w:rPr>
        <w:t>and link with the main topic/</w:t>
      </w:r>
      <w:r w:rsidR="003E0016">
        <w:rPr>
          <w:rFonts w:cstheme="minorHAnsi"/>
          <w:lang w:val="en-GB"/>
        </w:rPr>
        <w:t>goal</w:t>
      </w:r>
      <w:r w:rsidR="00161759">
        <w:rPr>
          <w:rFonts w:cstheme="minorHAnsi"/>
          <w:lang w:val="en-GB"/>
        </w:rPr>
        <w:t xml:space="preserve"> of the research</w:t>
      </w:r>
      <w:r w:rsidR="003E0016">
        <w:rPr>
          <w:rFonts w:cstheme="minorHAnsi"/>
          <w:lang w:val="en-GB"/>
        </w:rPr>
        <w:t>?</w:t>
      </w:r>
    </w:p>
    <w:p w14:paraId="55DA52BC" w14:textId="0A295942" w:rsidR="005C4ACA" w:rsidRPr="00DB74E1" w:rsidRDefault="007C40DA" w:rsidP="005C4ACA">
      <w:pPr>
        <w:pStyle w:val="ListParagraph"/>
        <w:numPr>
          <w:ilvl w:val="0"/>
          <w:numId w:val="4"/>
        </w:numPr>
        <w:spacing w:after="120" w:line="240" w:lineRule="auto"/>
        <w:ind w:left="714" w:hanging="357"/>
        <w:contextualSpacing w:val="0"/>
        <w:jc w:val="both"/>
        <w:rPr>
          <w:rFonts w:cstheme="minorHAnsi"/>
          <w:lang w:val="en-GB"/>
        </w:rPr>
      </w:pPr>
      <w:r>
        <w:rPr>
          <w:rFonts w:cstheme="minorHAnsi"/>
          <w:lang w:val="en-GB"/>
        </w:rPr>
        <w:t xml:space="preserve">The student collected data through </w:t>
      </w:r>
      <w:r w:rsidR="0050253E">
        <w:rPr>
          <w:rFonts w:cstheme="minorHAnsi"/>
          <w:lang w:val="en-GB"/>
        </w:rPr>
        <w:t>online survey</w:t>
      </w:r>
      <w:r w:rsidR="00942ABA">
        <w:rPr>
          <w:rFonts w:cstheme="minorHAnsi"/>
          <w:lang w:val="en-GB"/>
        </w:rPr>
        <w:t xml:space="preserve">. How the </w:t>
      </w:r>
      <w:r w:rsidR="003200AA">
        <w:rPr>
          <w:rFonts w:cstheme="minorHAnsi"/>
          <w:lang w:val="en-GB"/>
        </w:rPr>
        <w:t>student</w:t>
      </w:r>
      <w:r w:rsidR="00942ABA">
        <w:rPr>
          <w:rFonts w:cstheme="minorHAnsi"/>
          <w:lang w:val="en-GB"/>
        </w:rPr>
        <w:t xml:space="preserve"> contacted doctors? medical representatives?</w:t>
      </w:r>
      <w:r w:rsidR="00D835C1">
        <w:rPr>
          <w:rFonts w:cstheme="minorHAnsi"/>
          <w:lang w:val="en-GB"/>
        </w:rPr>
        <w:t xml:space="preserve"> and patients? </w:t>
      </w:r>
      <w:r w:rsidR="003200AA">
        <w:rPr>
          <w:rFonts w:cstheme="minorHAnsi"/>
          <w:lang w:val="en-GB"/>
        </w:rPr>
        <w:t>How all your responses remain limited to Cairo city</w:t>
      </w:r>
      <w:r w:rsidR="00753563">
        <w:rPr>
          <w:rFonts w:cstheme="minorHAnsi"/>
          <w:lang w:val="en-GB"/>
        </w:rPr>
        <w:t xml:space="preserve"> despite using online survey?</w:t>
      </w:r>
    </w:p>
    <w:p w14:paraId="1991DEDB" w14:textId="5402D9A6" w:rsidR="005C4ACA" w:rsidRDefault="00753563" w:rsidP="005C4ACA">
      <w:pPr>
        <w:pStyle w:val="ListParagraph"/>
        <w:numPr>
          <w:ilvl w:val="0"/>
          <w:numId w:val="4"/>
        </w:numPr>
        <w:spacing w:after="120" w:line="240" w:lineRule="auto"/>
        <w:ind w:left="714" w:hanging="357"/>
        <w:contextualSpacing w:val="0"/>
        <w:jc w:val="both"/>
        <w:rPr>
          <w:rFonts w:cstheme="minorHAnsi"/>
          <w:lang w:val="en-GB"/>
        </w:rPr>
      </w:pPr>
      <w:r>
        <w:rPr>
          <w:rFonts w:cstheme="minorHAnsi"/>
          <w:lang w:val="en-GB"/>
        </w:rPr>
        <w:t>Ho</w:t>
      </w:r>
      <w:r w:rsidR="00B43B36">
        <w:rPr>
          <w:rFonts w:cstheme="minorHAnsi"/>
          <w:lang w:val="en-GB"/>
        </w:rPr>
        <w:t xml:space="preserve">w the student selected/approached patients? Who are the patients? </w:t>
      </w:r>
      <w:r w:rsidR="00AC1D7B">
        <w:rPr>
          <w:rFonts w:cstheme="minorHAnsi"/>
          <w:lang w:val="en-GB"/>
        </w:rPr>
        <w:t>Why most of the patients are young</w:t>
      </w:r>
      <w:r w:rsidR="000D14BE">
        <w:rPr>
          <w:rFonts w:cstheme="minorHAnsi"/>
          <w:lang w:val="en-GB"/>
        </w:rPr>
        <w:t xml:space="preserve"> (</w:t>
      </w:r>
      <w:r w:rsidR="008B249D">
        <w:rPr>
          <w:rFonts w:cstheme="minorHAnsi"/>
          <w:lang w:val="en-GB"/>
        </w:rPr>
        <w:t xml:space="preserve">Age; </w:t>
      </w:r>
      <w:r w:rsidR="000D14BE">
        <w:rPr>
          <w:rFonts w:cstheme="minorHAnsi"/>
          <w:lang w:val="en-GB"/>
        </w:rPr>
        <w:t>20 to 35</w:t>
      </w:r>
      <w:r w:rsidR="008B249D">
        <w:rPr>
          <w:rFonts w:cstheme="minorHAnsi"/>
          <w:lang w:val="en-GB"/>
        </w:rPr>
        <w:t>), instead of older patients?</w:t>
      </w:r>
      <w:r w:rsidR="00CD0629">
        <w:rPr>
          <w:rFonts w:cstheme="minorHAnsi"/>
          <w:lang w:val="en-GB"/>
        </w:rPr>
        <w:t xml:space="preserve"> As Older people are more likely to face diseases/</w:t>
      </w:r>
      <w:r w:rsidR="00D22860">
        <w:rPr>
          <w:rFonts w:cstheme="minorHAnsi"/>
          <w:lang w:val="en-GB"/>
        </w:rPr>
        <w:t>illnesses</w:t>
      </w:r>
      <w:r w:rsidR="00CD0629">
        <w:rPr>
          <w:rFonts w:cstheme="minorHAnsi"/>
          <w:lang w:val="en-GB"/>
        </w:rPr>
        <w:t>.</w:t>
      </w:r>
    </w:p>
    <w:p w14:paraId="5C89816B" w14:textId="4C644723" w:rsidR="0024258E" w:rsidRPr="00DA60D9" w:rsidRDefault="00D22860" w:rsidP="00A40E93">
      <w:pPr>
        <w:pStyle w:val="ListParagraph"/>
        <w:numPr>
          <w:ilvl w:val="0"/>
          <w:numId w:val="4"/>
        </w:numPr>
        <w:spacing w:after="120" w:line="240" w:lineRule="auto"/>
        <w:ind w:left="714" w:hanging="357"/>
        <w:contextualSpacing w:val="0"/>
        <w:jc w:val="both"/>
        <w:rPr>
          <w:rFonts w:cstheme="minorHAnsi"/>
          <w:lang w:val="en-GB"/>
        </w:rPr>
      </w:pPr>
      <w:r>
        <w:rPr>
          <w:rFonts w:cstheme="minorHAnsi"/>
          <w:lang w:val="en-GB"/>
        </w:rPr>
        <w:t>Do you think the use of Wilcoxon Signed-Rank test is suitable</w:t>
      </w:r>
      <w:r w:rsidR="004136B5">
        <w:rPr>
          <w:rFonts w:cstheme="minorHAnsi"/>
          <w:lang w:val="en-GB"/>
        </w:rPr>
        <w:t>?</w:t>
      </w:r>
      <w:r w:rsidR="00A33C47">
        <w:rPr>
          <w:rFonts w:cstheme="minorHAnsi"/>
          <w:lang w:val="en-GB"/>
        </w:rPr>
        <w:t xml:space="preserve"> How the student can justify its use in the particular context (i.e., </w:t>
      </w:r>
      <w:r w:rsidR="00CA4218">
        <w:rPr>
          <w:rFonts w:cstheme="minorHAnsi"/>
          <w:lang w:val="en-GB"/>
        </w:rPr>
        <w:t xml:space="preserve">updated </w:t>
      </w:r>
      <w:r w:rsidR="00A33C47">
        <w:rPr>
          <w:rFonts w:cstheme="minorHAnsi"/>
          <w:lang w:val="en-GB"/>
        </w:rPr>
        <w:t>knowledge and brand promotion)?</w:t>
      </w:r>
    </w:p>
    <w:p w14:paraId="4E3072FA" w14:textId="0E17749C" w:rsidR="009C7318" w:rsidRPr="00DB74E1" w:rsidRDefault="00DB74E1" w:rsidP="00DC7D52">
      <w:pPr>
        <w:spacing w:after="120" w:line="240" w:lineRule="auto"/>
        <w:jc w:val="both"/>
        <w:rPr>
          <w:lang w:val="en-GB"/>
        </w:rPr>
      </w:pPr>
      <w:r>
        <w:rPr>
          <w:lang w:val="en-GB"/>
        </w:rPr>
        <w:t>The thesis</w:t>
      </w:r>
      <w:r w:rsidR="009C7318" w:rsidRPr="00DB74E1">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2D7487">
            <w:rPr>
              <w:rFonts w:cstheme="minorHAnsi"/>
              <w:b/>
              <w:lang w:val="en-GB"/>
            </w:rPr>
            <w:t>fulfils</w:t>
          </w:r>
        </w:sdtContent>
      </w:sdt>
      <w:r w:rsidR="009C7318" w:rsidRPr="00DB74E1">
        <w:rPr>
          <w:lang w:val="en-GB"/>
        </w:rPr>
        <w:t xml:space="preserve"> </w:t>
      </w:r>
      <w:r>
        <w:rPr>
          <w:lang w:val="en-GB"/>
        </w:rPr>
        <w:t>the criteria for the defence of the MT</w:t>
      </w:r>
      <w:r w:rsidR="009C7318" w:rsidRPr="00DB74E1">
        <w:rPr>
          <w:lang w:val="en-GB"/>
        </w:rPr>
        <w:t xml:space="preserve">. </w:t>
      </w:r>
      <w:r>
        <w:rPr>
          <w:lang w:val="en-GB"/>
        </w:rPr>
        <w:t>The thesis</w:t>
      </w:r>
      <w:r w:rsidR="009C7318" w:rsidRPr="00DB74E1">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9E1075">
            <w:rPr>
              <w:rFonts w:cstheme="minorHAnsi"/>
              <w:b/>
              <w:lang w:val="en-GB"/>
            </w:rPr>
            <w:t>is recommended</w:t>
          </w:r>
        </w:sdtContent>
      </w:sdt>
      <w:r w:rsidR="009C7318" w:rsidRPr="00DB74E1">
        <w:rPr>
          <w:lang w:val="en-GB"/>
        </w:rPr>
        <w:t xml:space="preserve"> </w:t>
      </w:r>
      <w:r>
        <w:rPr>
          <w:lang w:val="en-GB"/>
        </w:rPr>
        <w:t>for the defence</w:t>
      </w:r>
      <w:r w:rsidR="009C7318" w:rsidRPr="00DB74E1">
        <w:rPr>
          <w:lang w:val="en-GB"/>
        </w:rPr>
        <w:t>.</w:t>
      </w:r>
      <w:r w:rsidR="00CD12C3" w:rsidRPr="00DB74E1">
        <w:rPr>
          <w:lang w:val="en-GB"/>
        </w:rPr>
        <w:t xml:space="preserve"> </w:t>
      </w:r>
    </w:p>
    <w:p w14:paraId="019B42D4" w14:textId="77777777" w:rsidR="0024258E" w:rsidRPr="00DB74E1" w:rsidRDefault="0024258E" w:rsidP="00A40E93">
      <w:pPr>
        <w:jc w:val="both"/>
        <w:rPr>
          <w:rFonts w:cstheme="minorHAnsi"/>
          <w:lang w:val="en-GB"/>
        </w:rPr>
      </w:pPr>
    </w:p>
    <w:p w14:paraId="336D8C52" w14:textId="77777777" w:rsidR="0024258E" w:rsidRPr="00DB74E1" w:rsidRDefault="0024258E" w:rsidP="00A40E93">
      <w:pPr>
        <w:jc w:val="both"/>
        <w:rPr>
          <w:rFonts w:cstheme="minorHAnsi"/>
          <w:lang w:val="en-GB"/>
        </w:rPr>
      </w:pPr>
    </w:p>
    <w:p w14:paraId="61C6ACF4" w14:textId="77777777" w:rsidR="0024258E" w:rsidRPr="00DB74E1" w:rsidRDefault="0024258E" w:rsidP="00A40E93">
      <w:pPr>
        <w:jc w:val="both"/>
        <w:rPr>
          <w:rFonts w:cstheme="minorHAnsi"/>
          <w:lang w:val="en-GB"/>
        </w:rPr>
      </w:pPr>
    </w:p>
    <w:p w14:paraId="3C1CAAE4" w14:textId="42B1D342" w:rsidR="0085398A" w:rsidRPr="00DB74E1" w:rsidRDefault="00DB74E1" w:rsidP="0085398A">
      <w:pPr>
        <w:tabs>
          <w:tab w:val="center" w:pos="8505"/>
        </w:tabs>
        <w:jc w:val="both"/>
        <w:rPr>
          <w:rFonts w:cstheme="minorHAnsi"/>
          <w:lang w:val="en-GB"/>
        </w:rPr>
      </w:pPr>
      <w:r>
        <w:rPr>
          <w:rFonts w:cstheme="minorHAnsi"/>
          <w:lang w:val="en-GB"/>
        </w:rPr>
        <w:t>Date</w:t>
      </w:r>
      <w:r w:rsidR="0085398A" w:rsidRPr="00DB74E1">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4-05-23T00:00:00Z">
            <w:dateFormat w:val="dd.MM.yyyy"/>
            <w:lid w:val="cs-CZ"/>
            <w:storeMappedDataAs w:val="dateTime"/>
            <w:calendar w:val="gregorian"/>
          </w:date>
        </w:sdtPr>
        <w:sdtEndPr/>
        <w:sdtContent>
          <w:r w:rsidR="009E1075">
            <w:rPr>
              <w:rFonts w:cstheme="minorHAnsi"/>
            </w:rPr>
            <w:t>23.05.2024</w:t>
          </w:r>
        </w:sdtContent>
      </w:sdt>
      <w:r w:rsidR="0085398A" w:rsidRPr="00DB74E1">
        <w:rPr>
          <w:rFonts w:cstheme="minorHAnsi"/>
          <w:lang w:val="en-GB"/>
        </w:rPr>
        <w:tab/>
      </w:r>
    </w:p>
    <w:p w14:paraId="73443A4F" w14:textId="10B6CA56" w:rsidR="009C7318" w:rsidRPr="00DB74E1" w:rsidRDefault="0085398A" w:rsidP="0085398A">
      <w:pPr>
        <w:tabs>
          <w:tab w:val="center" w:pos="8505"/>
        </w:tabs>
        <w:jc w:val="both"/>
        <w:rPr>
          <w:rFonts w:cstheme="minorHAnsi"/>
          <w:lang w:val="en-GB"/>
        </w:rPr>
      </w:pPr>
      <w:r w:rsidRPr="00DB74E1">
        <w:rPr>
          <w:rFonts w:cstheme="minorHAnsi"/>
          <w:lang w:val="en-GB"/>
        </w:rPr>
        <w:tab/>
      </w:r>
      <w:r w:rsidR="00DB74E1">
        <w:rPr>
          <w:rFonts w:cstheme="minorHAnsi"/>
          <w:lang w:val="en-GB"/>
        </w:rPr>
        <w:t xml:space="preserve">Signature of MT </w:t>
      </w:r>
      <w:r w:rsidR="008976A8">
        <w:rPr>
          <w:rFonts w:cstheme="minorHAnsi"/>
          <w:lang w:val="en-GB"/>
        </w:rPr>
        <w:t>R</w:t>
      </w:r>
      <w:r w:rsidR="00DB74E1">
        <w:rPr>
          <w:rFonts w:cstheme="minorHAnsi"/>
          <w:lang w:val="en-GB"/>
        </w:rPr>
        <w:t>eviewer</w:t>
      </w:r>
    </w:p>
    <w:sectPr w:rsidR="009C7318" w:rsidRPr="00DB74E1"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8E974" w14:textId="77777777" w:rsidR="007F68D9" w:rsidRDefault="007F68D9" w:rsidP="00A40E93">
      <w:pPr>
        <w:spacing w:after="0" w:line="240" w:lineRule="auto"/>
      </w:pPr>
      <w:r>
        <w:separator/>
      </w:r>
    </w:p>
  </w:endnote>
  <w:endnote w:type="continuationSeparator" w:id="0">
    <w:p w14:paraId="72E461F0" w14:textId="77777777" w:rsidR="007F68D9" w:rsidRDefault="007F68D9"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153A4" w14:textId="77777777" w:rsidR="007F68D9" w:rsidRDefault="007F68D9" w:rsidP="00A40E93">
      <w:pPr>
        <w:spacing w:after="0" w:line="240" w:lineRule="auto"/>
      </w:pPr>
      <w:r>
        <w:separator/>
      </w:r>
    </w:p>
  </w:footnote>
  <w:footnote w:type="continuationSeparator" w:id="0">
    <w:p w14:paraId="632B931B" w14:textId="77777777" w:rsidR="007F68D9" w:rsidRDefault="007F68D9"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11BC" w14:textId="47F43EE0" w:rsidR="00CD12C3" w:rsidRDefault="00456C0E" w:rsidP="00A40E93">
    <w:pPr>
      <w:pStyle w:val="Header"/>
      <w:jc w:val="center"/>
    </w:pPr>
    <w:r>
      <w:rPr>
        <w:noProof/>
      </w:rPr>
      <w:drawing>
        <wp:inline distT="0" distB="0" distL="0" distR="0" wp14:anchorId="1858F71A" wp14:editId="45D46DAA">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A47EE"/>
    <w:multiLevelType w:val="hybridMultilevel"/>
    <w:tmpl w:val="5BD0C1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A079BB"/>
    <w:multiLevelType w:val="hybridMultilevel"/>
    <w:tmpl w:val="A91E691E"/>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3"/>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DM2NTaxMDKxNLFU0lEKTi0uzszPAykwrAUAJM4L5ywAAAA="/>
  </w:docVars>
  <w:rsids>
    <w:rsidRoot w:val="00BA16DD"/>
    <w:rsid w:val="00002B46"/>
    <w:rsid w:val="000262B4"/>
    <w:rsid w:val="00031D1D"/>
    <w:rsid w:val="00036697"/>
    <w:rsid w:val="000639E0"/>
    <w:rsid w:val="000A3389"/>
    <w:rsid w:val="000A36AE"/>
    <w:rsid w:val="000B6FEA"/>
    <w:rsid w:val="000C0458"/>
    <w:rsid w:val="000C2F3D"/>
    <w:rsid w:val="000C795C"/>
    <w:rsid w:val="000D14BE"/>
    <w:rsid w:val="000D414B"/>
    <w:rsid w:val="000E094A"/>
    <w:rsid w:val="000E1D96"/>
    <w:rsid w:val="000E5391"/>
    <w:rsid w:val="001034FC"/>
    <w:rsid w:val="0011219C"/>
    <w:rsid w:val="001139A2"/>
    <w:rsid w:val="00114D76"/>
    <w:rsid w:val="00131CEE"/>
    <w:rsid w:val="00133FCB"/>
    <w:rsid w:val="00144F5B"/>
    <w:rsid w:val="00161759"/>
    <w:rsid w:val="00165BA2"/>
    <w:rsid w:val="00176945"/>
    <w:rsid w:val="001866E2"/>
    <w:rsid w:val="00186CC1"/>
    <w:rsid w:val="001C0B36"/>
    <w:rsid w:val="001C0EB2"/>
    <w:rsid w:val="001D230A"/>
    <w:rsid w:val="001E0DD4"/>
    <w:rsid w:val="00232A60"/>
    <w:rsid w:val="0024064F"/>
    <w:rsid w:val="0024258E"/>
    <w:rsid w:val="00245A54"/>
    <w:rsid w:val="00253EAB"/>
    <w:rsid w:val="0026084A"/>
    <w:rsid w:val="00261649"/>
    <w:rsid w:val="0029651C"/>
    <w:rsid w:val="00297BB4"/>
    <w:rsid w:val="002A78F1"/>
    <w:rsid w:val="002B4A03"/>
    <w:rsid w:val="002B5FD0"/>
    <w:rsid w:val="002C56B1"/>
    <w:rsid w:val="002C5ED6"/>
    <w:rsid w:val="002D11FB"/>
    <w:rsid w:val="002D7487"/>
    <w:rsid w:val="002F4C08"/>
    <w:rsid w:val="0030384C"/>
    <w:rsid w:val="00317E6D"/>
    <w:rsid w:val="003200AA"/>
    <w:rsid w:val="0032334E"/>
    <w:rsid w:val="00340889"/>
    <w:rsid w:val="00355A60"/>
    <w:rsid w:val="00362388"/>
    <w:rsid w:val="003804B1"/>
    <w:rsid w:val="003830DC"/>
    <w:rsid w:val="0039149B"/>
    <w:rsid w:val="003B00B7"/>
    <w:rsid w:val="003C16EC"/>
    <w:rsid w:val="003D19B0"/>
    <w:rsid w:val="003D2137"/>
    <w:rsid w:val="003E0016"/>
    <w:rsid w:val="003E3967"/>
    <w:rsid w:val="003F5825"/>
    <w:rsid w:val="00401FC9"/>
    <w:rsid w:val="004119DE"/>
    <w:rsid w:val="004136B5"/>
    <w:rsid w:val="00417358"/>
    <w:rsid w:val="00432779"/>
    <w:rsid w:val="004423F7"/>
    <w:rsid w:val="00445612"/>
    <w:rsid w:val="00456C0E"/>
    <w:rsid w:val="00463B17"/>
    <w:rsid w:val="004836BA"/>
    <w:rsid w:val="004906D4"/>
    <w:rsid w:val="00495D4D"/>
    <w:rsid w:val="004B060F"/>
    <w:rsid w:val="004B0A23"/>
    <w:rsid w:val="004B2844"/>
    <w:rsid w:val="004C1D86"/>
    <w:rsid w:val="004D378C"/>
    <w:rsid w:val="0050253E"/>
    <w:rsid w:val="0051393C"/>
    <w:rsid w:val="005330BF"/>
    <w:rsid w:val="00537C4B"/>
    <w:rsid w:val="00562336"/>
    <w:rsid w:val="00566722"/>
    <w:rsid w:val="00577669"/>
    <w:rsid w:val="00577DB1"/>
    <w:rsid w:val="00581680"/>
    <w:rsid w:val="0058336E"/>
    <w:rsid w:val="005972C4"/>
    <w:rsid w:val="005B0D92"/>
    <w:rsid w:val="005C3BA8"/>
    <w:rsid w:val="005C4ACA"/>
    <w:rsid w:val="005C5290"/>
    <w:rsid w:val="005D6E26"/>
    <w:rsid w:val="006306B8"/>
    <w:rsid w:val="00665AF3"/>
    <w:rsid w:val="0067082B"/>
    <w:rsid w:val="00677C6C"/>
    <w:rsid w:val="00684273"/>
    <w:rsid w:val="006942EB"/>
    <w:rsid w:val="00694399"/>
    <w:rsid w:val="006B5888"/>
    <w:rsid w:val="006C0BB8"/>
    <w:rsid w:val="006C2A63"/>
    <w:rsid w:val="006F4240"/>
    <w:rsid w:val="00702667"/>
    <w:rsid w:val="00705675"/>
    <w:rsid w:val="007176D0"/>
    <w:rsid w:val="007217A4"/>
    <w:rsid w:val="0073639B"/>
    <w:rsid w:val="007402C6"/>
    <w:rsid w:val="0074036A"/>
    <w:rsid w:val="00753563"/>
    <w:rsid w:val="007539AC"/>
    <w:rsid w:val="007553A6"/>
    <w:rsid w:val="00760A19"/>
    <w:rsid w:val="007619A9"/>
    <w:rsid w:val="007739C1"/>
    <w:rsid w:val="00782618"/>
    <w:rsid w:val="0079050D"/>
    <w:rsid w:val="007B28D9"/>
    <w:rsid w:val="007C40DA"/>
    <w:rsid w:val="007C6A4E"/>
    <w:rsid w:val="007E17F3"/>
    <w:rsid w:val="007E2B1A"/>
    <w:rsid w:val="007E6FC7"/>
    <w:rsid w:val="007F2FCD"/>
    <w:rsid w:val="007F68D9"/>
    <w:rsid w:val="008045EA"/>
    <w:rsid w:val="00804F3B"/>
    <w:rsid w:val="0082047B"/>
    <w:rsid w:val="00846E42"/>
    <w:rsid w:val="008505D1"/>
    <w:rsid w:val="0085398A"/>
    <w:rsid w:val="008570EB"/>
    <w:rsid w:val="008614D3"/>
    <w:rsid w:val="0086284A"/>
    <w:rsid w:val="008714B6"/>
    <w:rsid w:val="008748A1"/>
    <w:rsid w:val="008976A8"/>
    <w:rsid w:val="008A22F0"/>
    <w:rsid w:val="008B249D"/>
    <w:rsid w:val="008B4702"/>
    <w:rsid w:val="008B6AC4"/>
    <w:rsid w:val="008B781B"/>
    <w:rsid w:val="008D022E"/>
    <w:rsid w:val="008E2072"/>
    <w:rsid w:val="008E2FE0"/>
    <w:rsid w:val="008E33EE"/>
    <w:rsid w:val="00903BDF"/>
    <w:rsid w:val="009135BA"/>
    <w:rsid w:val="009147BE"/>
    <w:rsid w:val="00923A23"/>
    <w:rsid w:val="00942ABA"/>
    <w:rsid w:val="009637E8"/>
    <w:rsid w:val="00974EA2"/>
    <w:rsid w:val="00987B93"/>
    <w:rsid w:val="0099304D"/>
    <w:rsid w:val="009A1DE2"/>
    <w:rsid w:val="009C322A"/>
    <w:rsid w:val="009C679D"/>
    <w:rsid w:val="009C7318"/>
    <w:rsid w:val="009E1075"/>
    <w:rsid w:val="009E27BF"/>
    <w:rsid w:val="00A021CE"/>
    <w:rsid w:val="00A33C47"/>
    <w:rsid w:val="00A36D69"/>
    <w:rsid w:val="00A37B05"/>
    <w:rsid w:val="00A40E93"/>
    <w:rsid w:val="00A7257F"/>
    <w:rsid w:val="00A72F85"/>
    <w:rsid w:val="00A734E2"/>
    <w:rsid w:val="00A7527E"/>
    <w:rsid w:val="00A8197C"/>
    <w:rsid w:val="00AC1D7B"/>
    <w:rsid w:val="00AC28E6"/>
    <w:rsid w:val="00AD27F7"/>
    <w:rsid w:val="00AD5598"/>
    <w:rsid w:val="00B14451"/>
    <w:rsid w:val="00B4324D"/>
    <w:rsid w:val="00B43B36"/>
    <w:rsid w:val="00B5270C"/>
    <w:rsid w:val="00B8091F"/>
    <w:rsid w:val="00B91E8F"/>
    <w:rsid w:val="00BA16DD"/>
    <w:rsid w:val="00BD032F"/>
    <w:rsid w:val="00BE64E4"/>
    <w:rsid w:val="00BF3D09"/>
    <w:rsid w:val="00BF4A4F"/>
    <w:rsid w:val="00BF552D"/>
    <w:rsid w:val="00C03383"/>
    <w:rsid w:val="00C210F5"/>
    <w:rsid w:val="00C26E70"/>
    <w:rsid w:val="00C30EF1"/>
    <w:rsid w:val="00C46F73"/>
    <w:rsid w:val="00C51798"/>
    <w:rsid w:val="00C53EB5"/>
    <w:rsid w:val="00C61DDE"/>
    <w:rsid w:val="00C73AD5"/>
    <w:rsid w:val="00C83580"/>
    <w:rsid w:val="00C90BC1"/>
    <w:rsid w:val="00C91713"/>
    <w:rsid w:val="00CA0D10"/>
    <w:rsid w:val="00CA34A9"/>
    <w:rsid w:val="00CA4218"/>
    <w:rsid w:val="00CB6E87"/>
    <w:rsid w:val="00CD0629"/>
    <w:rsid w:val="00CD12C3"/>
    <w:rsid w:val="00CD5098"/>
    <w:rsid w:val="00CE0D04"/>
    <w:rsid w:val="00CF2C52"/>
    <w:rsid w:val="00D22860"/>
    <w:rsid w:val="00D362FF"/>
    <w:rsid w:val="00D46AC8"/>
    <w:rsid w:val="00D51DD1"/>
    <w:rsid w:val="00D610B4"/>
    <w:rsid w:val="00D6308A"/>
    <w:rsid w:val="00D67E8A"/>
    <w:rsid w:val="00D835C1"/>
    <w:rsid w:val="00D86592"/>
    <w:rsid w:val="00DA154D"/>
    <w:rsid w:val="00DA4BFD"/>
    <w:rsid w:val="00DA60D9"/>
    <w:rsid w:val="00DB74E1"/>
    <w:rsid w:val="00DC7C80"/>
    <w:rsid w:val="00DC7D52"/>
    <w:rsid w:val="00DE1608"/>
    <w:rsid w:val="00DF2D30"/>
    <w:rsid w:val="00DF40E3"/>
    <w:rsid w:val="00E0637E"/>
    <w:rsid w:val="00E06DEE"/>
    <w:rsid w:val="00E22423"/>
    <w:rsid w:val="00E24FF9"/>
    <w:rsid w:val="00E3646A"/>
    <w:rsid w:val="00E37EC4"/>
    <w:rsid w:val="00E414AD"/>
    <w:rsid w:val="00E63AC8"/>
    <w:rsid w:val="00E84B13"/>
    <w:rsid w:val="00E85F76"/>
    <w:rsid w:val="00EB21D7"/>
    <w:rsid w:val="00ED561B"/>
    <w:rsid w:val="00EE0A39"/>
    <w:rsid w:val="00EE5FFA"/>
    <w:rsid w:val="00EF01E7"/>
    <w:rsid w:val="00EF1720"/>
    <w:rsid w:val="00F22E51"/>
    <w:rsid w:val="00F24D14"/>
    <w:rsid w:val="00F26154"/>
    <w:rsid w:val="00F27817"/>
    <w:rsid w:val="00F435AA"/>
    <w:rsid w:val="00F534B8"/>
    <w:rsid w:val="00F54D9B"/>
    <w:rsid w:val="00F77A20"/>
    <w:rsid w:val="00F847B0"/>
    <w:rsid w:val="00F90092"/>
    <w:rsid w:val="00F96A7A"/>
    <w:rsid w:val="00FA08E2"/>
    <w:rsid w:val="00FA79D9"/>
    <w:rsid w:val="00FB6E86"/>
    <w:rsid w:val="00FC2852"/>
    <w:rsid w:val="00FF73A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E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A40E93"/>
  </w:style>
  <w:style w:type="paragraph" w:styleId="Footer">
    <w:name w:val="footer"/>
    <w:basedOn w:val="Normal"/>
    <w:link w:val="FooterChar"/>
    <w:uiPriority w:val="99"/>
    <w:unhideWhenUsed/>
    <w:rsid w:val="00A40E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7318"/>
    <w:pPr>
      <w:ind w:left="720"/>
      <w:contextualSpacing/>
    </w:pPr>
  </w:style>
  <w:style w:type="character" w:styleId="PlaceholderText">
    <w:name w:val="Placeholder Text"/>
    <w:basedOn w:val="DefaultParagraphFont"/>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Placeholder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Placeholder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Placeholder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Placeholder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Placeholder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Placeholder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Placeholder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Placeholder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Placeholder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Placeholder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A7D20"/>
    <w:rsid w:val="005E083B"/>
    <w:rsid w:val="008D6D26"/>
    <w:rsid w:val="00967C56"/>
    <w:rsid w:val="00A00291"/>
    <w:rsid w:val="00F2609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083B"/>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761343-9E32-4BE2-AF5D-67C3477CF3B8}">
  <ds:schemaRefs>
    <ds:schemaRef ds:uri="91f26e49-f70c-446a-af9a-0186764ea1fa"/>
    <ds:schemaRef ds:uri="http://schemas.microsoft.com/office/2006/metadata/properties"/>
    <ds:schemaRef ds:uri="http://purl.org/dc/elements/1.1/"/>
    <ds:schemaRef ds:uri="http://www.w3.org/XML/1998/namespace"/>
    <ds:schemaRef ds:uri="http://schemas.microsoft.com/office/2006/documentManagement/types"/>
    <ds:schemaRef ds:uri="581cfee2-c630-4554-92b2-68787b9159cf"/>
    <ds:schemaRef ds:uri="http://purl.org/dc/terms/"/>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3</Pages>
  <Words>1857</Words>
  <Characters>9772</Characters>
  <Application>Microsoft Office Word</Application>
  <DocSecurity>0</DocSecurity>
  <Lines>153</Lines>
  <Paragraphs>7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Mohsin Javed</cp:lastModifiedBy>
  <cp:revision>237</cp:revision>
  <cp:lastPrinted>2022-03-14T11:55:00Z</cp:lastPrinted>
  <dcterms:created xsi:type="dcterms:W3CDTF">2022-04-07T09:20:00Z</dcterms:created>
  <dcterms:modified xsi:type="dcterms:W3CDTF">2024-05-24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y fmtid="{D5CDD505-2E9C-101B-9397-08002B2CF9AE}" pid="3" name="GrammarlyDocumentId">
    <vt:lpwstr>f2b03ec2c66b2e027857b73e3e0431ad77c9ac54fe7e9e282171411aff8675ea</vt:lpwstr>
  </property>
</Properties>
</file>